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5"/>
        <w:gridCol w:w="2788"/>
        <w:gridCol w:w="283"/>
        <w:gridCol w:w="425"/>
        <w:gridCol w:w="426"/>
        <w:gridCol w:w="850"/>
        <w:gridCol w:w="851"/>
        <w:gridCol w:w="160"/>
        <w:gridCol w:w="974"/>
        <w:gridCol w:w="2882"/>
        <w:gridCol w:w="274"/>
        <w:gridCol w:w="285"/>
        <w:gridCol w:w="274"/>
        <w:gridCol w:w="796"/>
        <w:gridCol w:w="685"/>
      </w:tblGrid>
      <w:tr w:rsidR="00E4136A" w:rsidRPr="008D721A" w14:paraId="524EE3BF" w14:textId="77777777" w:rsidTr="0068628E">
        <w:trPr>
          <w:trHeight w:val="300"/>
          <w:jc w:val="center"/>
        </w:trPr>
        <w:tc>
          <w:tcPr>
            <w:tcW w:w="12988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noWrap/>
            <w:vAlign w:val="center"/>
            <w:hideMark/>
          </w:tcPr>
          <w:p w14:paraId="352E7518" w14:textId="65CDEA1E" w:rsidR="00E4136A" w:rsidRPr="008D721A" w:rsidRDefault="00756E4F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ÎRÎ REİS ÜNİVERSİTESİ </w:t>
            </w:r>
            <w:r w:rsidR="00E4136A"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UKUK FAKÜLTESİ</w:t>
            </w:r>
          </w:p>
        </w:tc>
      </w:tr>
      <w:tr w:rsidR="00E4136A" w:rsidRPr="008D721A" w14:paraId="5E4A1438" w14:textId="77777777" w:rsidTr="0068628E">
        <w:trPr>
          <w:trHeight w:val="300"/>
          <w:jc w:val="center"/>
        </w:trPr>
        <w:tc>
          <w:tcPr>
            <w:tcW w:w="12988" w:type="dxa"/>
            <w:gridSpan w:val="1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noWrap/>
            <w:vAlign w:val="center"/>
            <w:hideMark/>
          </w:tcPr>
          <w:p w14:paraId="378401E9" w14:textId="0F0A2496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İSAN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PROGRAMI</w:t>
            </w:r>
          </w:p>
        </w:tc>
      </w:tr>
      <w:tr w:rsidR="00E4136A" w:rsidRPr="008D721A" w14:paraId="41962C96" w14:textId="77777777" w:rsidTr="0068628E">
        <w:trPr>
          <w:trHeight w:val="300"/>
          <w:jc w:val="center"/>
        </w:trPr>
        <w:tc>
          <w:tcPr>
            <w:tcW w:w="12988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5AF69A9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EMEL BÖLÜM DERSLERİ VE SEÇMELİ DERSLER </w:t>
            </w:r>
          </w:p>
        </w:tc>
      </w:tr>
      <w:tr w:rsidR="00E4136A" w:rsidRPr="008D721A" w14:paraId="5D4C7A80" w14:textId="77777777" w:rsidTr="0011772E">
        <w:trPr>
          <w:trHeight w:val="300"/>
          <w:jc w:val="center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394F2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9DA09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27C25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58320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83A13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B913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8DEE1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3309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9CA51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773E9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A85CC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B194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679D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7DD36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4C2A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136A" w:rsidRPr="005E0175" w14:paraId="539BBB77" w14:textId="77777777" w:rsidTr="0011772E">
        <w:trPr>
          <w:trHeight w:val="300"/>
          <w:jc w:val="center"/>
        </w:trPr>
        <w:tc>
          <w:tcPr>
            <w:tcW w:w="66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5A0467AD" w14:textId="5ECEF549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.</w:t>
            </w:r>
            <w:r w:rsidR="0068628E"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760A3641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1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00D056BA" w14:textId="44A4E68F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.</w:t>
            </w:r>
            <w:r w:rsidR="0068628E"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</w:tr>
      <w:tr w:rsidR="00E4136A" w:rsidRPr="005E0175" w14:paraId="4E48CC7F" w14:textId="77777777" w:rsidTr="0011772E">
        <w:trPr>
          <w:trHeight w:val="315"/>
          <w:jc w:val="center"/>
        </w:trPr>
        <w:tc>
          <w:tcPr>
            <w:tcW w:w="6658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73B048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3E7640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17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C4B42A6" w14:textId="77777777" w:rsidR="00E4136A" w:rsidRPr="0011772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11772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</w:tr>
      <w:tr w:rsidR="00BF2CF5" w:rsidRPr="00BF2CF5" w14:paraId="21803962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D9F715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7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E8BD65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0B67A3A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7BAED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EED7D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DBA20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FE4E79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B95C3B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82AD2F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8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3AAC28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8EB4A5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2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8F638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E9811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79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0B1E5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6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2988DA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</w:tr>
      <w:tr w:rsidR="00BF2CF5" w:rsidRPr="00BF2CF5" w14:paraId="56ED66DE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63107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1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733BDE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Hukuk Başlangıcı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07F62A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7BA78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D628E7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EBF75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7D95A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E24270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1BB3AE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2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2C8F0C1" w14:textId="77777777" w:rsidR="00E4136A" w:rsidRPr="00BF2CF5" w:rsidRDefault="00E4136A" w:rsidP="00BF2C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emel İktisat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C8EE17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290E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5D5EE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0FC412" w14:textId="3E4A5D20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0E1F128" w14:textId="45E36300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</w:tr>
      <w:tr w:rsidR="00BF2CF5" w:rsidRPr="00BF2CF5" w14:paraId="6BB25507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903C98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3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4718D46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Roma Hukuku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45B296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E0FD9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6D15D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EBDBB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0B58793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2FBB8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AF86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4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75740C9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Roma Hukuku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5D248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5024A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9A853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F650F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C8C414F" w14:textId="3F59D0B1" w:rsidR="00E4136A" w:rsidRPr="00BF2CF5" w:rsidRDefault="00A20818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5</w:t>
            </w:r>
          </w:p>
        </w:tc>
      </w:tr>
      <w:tr w:rsidR="00BF2CF5" w:rsidRPr="00BF2CF5" w14:paraId="6F57A10B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74EBE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5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789AD72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nayasa Hukuku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CFA350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B9170B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B5D8D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4B78E7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776A31D9" w14:textId="42A3D49A" w:rsidR="00E4136A" w:rsidRPr="00BF2CF5" w:rsidRDefault="0068422C" w:rsidP="00BF2CF5">
            <w:pPr>
              <w:tabs>
                <w:tab w:val="center" w:pos="35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ab/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0073C7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71A42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6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5A75A4D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nayasa Hukuku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00D6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4FACB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A1E96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8511F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90E942E" w14:textId="09646CE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</w:tr>
      <w:tr w:rsidR="00BF2CF5" w:rsidRPr="00BF2CF5" w14:paraId="049EB544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CA23BA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7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C94C71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Medeni Hukuk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867BE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BC8CB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63145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0F824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4F06AF1F" w14:textId="6CB2A777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E79085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4291EF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08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E52F8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Medeni Hukuk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5C2BB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72DF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7AD55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63893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2DC5496D" w14:textId="1CCF805C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</w:tr>
      <w:tr w:rsidR="00BF2CF5" w:rsidRPr="00BF2CF5" w14:paraId="3DD3B7B6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9C9CF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3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E3D759C" w14:textId="77777777" w:rsidR="00E4136A" w:rsidRPr="00BF2CF5" w:rsidRDefault="00E4136A" w:rsidP="00BF2C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Uygarlık Tarih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5B406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67EF3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5020A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01E8E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164FF8C0" w14:textId="5F7C1446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15069EA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00B898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4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8B66FD7" w14:textId="77777777" w:rsidR="00E4136A" w:rsidRPr="00BF2CF5" w:rsidRDefault="00E4136A" w:rsidP="00BF2C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Denizcilik Tarih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ED760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D5CC1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3C7F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AB28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7D40E665" w14:textId="3622ACE1" w:rsidR="00E4136A" w:rsidRPr="00BF2CF5" w:rsidRDefault="00A20818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</w:tr>
      <w:tr w:rsidR="00BF2CF5" w:rsidRPr="00BF2CF5" w14:paraId="36E9E6A2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BA73E" w14:textId="32788138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UR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C0</w:t>
            </w: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18BE577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ürk Dili I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EEEE7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3ECB62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0D302B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FD929F" w14:textId="4FC09B5B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DEED605" w14:textId="2B14CB99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7E956C2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643658" w14:textId="57D388BE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UR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C0</w:t>
            </w:r>
            <w:r w:rsidR="000842CA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859DC5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Türk Dili I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02533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3EB40E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E3F7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5DC3F" w14:textId="6931CAE5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287F4E41" w14:textId="3641A64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</w:tr>
      <w:tr w:rsidR="00BF2CF5" w:rsidRPr="00BF2CF5" w14:paraId="5ADE2CD2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41B895" w14:textId="0F94F200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ATA 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C01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252FCE6" w14:textId="6014954F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tatürk İlk</w:t>
            </w:r>
            <w:r w:rsidR="005E0175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eleri</w:t>
            </w: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ve İnkılap Tarihi I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BCFC6A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2C47D4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CC30E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7D2A85" w14:textId="10B0D11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2AD5076C" w14:textId="6A522D94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98A86EC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66F545" w14:textId="66494214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ATA </w:t>
            </w:r>
            <w:r w:rsidR="00DC54EB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C0</w:t>
            </w:r>
            <w:r w:rsidR="000842CA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2DC3F05" w14:textId="2378DA4D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Atatürk İlk</w:t>
            </w:r>
            <w:r w:rsidR="005E0175"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eleri</w:t>
            </w: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ve İnkılap Tarihi II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6A6C51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CA66E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DA489D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209EC1" w14:textId="6E5B7810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29772549" w14:textId="4619F194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</w:tr>
      <w:tr w:rsidR="00BF2CF5" w:rsidRPr="00BF2CF5" w14:paraId="38F75C86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6A6330" w14:textId="77777777" w:rsidR="00E4136A" w:rsidRPr="00BF2CF5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LAW 125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6BD552" w14:textId="4185E741" w:rsidR="00E4136A" w:rsidRPr="00BF2CF5" w:rsidRDefault="0070019D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Hukukçular için Matematik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E37D0F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41933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B9C568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D6D635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58E4AEA1" w14:textId="6C5586AA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580C4E99" w14:textId="77777777" w:rsidR="00E4136A" w:rsidRPr="00BF2CF5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3023F0" w14:textId="64F8563A" w:rsidR="00E4136A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CAR C01</w:t>
            </w: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DF9EA8" w14:textId="281C2809" w:rsidR="00E4136A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Kariyer Planlama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D65F3D" w14:textId="5B38B9E9" w:rsidR="00E4136A" w:rsidRPr="00BF2CF5" w:rsidRDefault="003C41C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105038" w14:textId="2A40F4EA" w:rsidR="00E4136A" w:rsidRPr="00BF2CF5" w:rsidRDefault="003C41C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E262DD" w14:textId="1900839C" w:rsidR="00E4136A" w:rsidRPr="00BF2CF5" w:rsidRDefault="003C41C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F78F20" w14:textId="43C5BFE7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</w:tcPr>
          <w:p w14:paraId="6F3AAC78" w14:textId="145FDEA8" w:rsidR="00E4136A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</w:tr>
      <w:tr w:rsidR="00BF2CF5" w:rsidRPr="00BF2CF5" w14:paraId="5B198F7F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A54DEF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4AB87B7" w14:textId="77777777" w:rsidR="00AC74D4" w:rsidRPr="00BF2CF5" w:rsidRDefault="00AC74D4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Seçmeli (B veya D Grubu) *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51624A" w14:textId="1585B446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3485DA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6FFD549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FA62A3D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AF1C08" w14:textId="77777777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CD34FBF" w14:textId="4377CF63" w:rsidR="00AC74D4" w:rsidRPr="00BF2CF5" w:rsidRDefault="00AC74D4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F2CF5">
              <w:rPr>
                <w:rFonts w:ascii="Times New Roman" w:eastAsia="Times New Roman" w:hAnsi="Times New Roman" w:cs="Times New Roman"/>
                <w:sz w:val="18"/>
                <w:szCs w:val="18"/>
              </w:rPr>
              <w:t>Seçmeli (B veya D Grubu) *</w:t>
            </w:r>
          </w:p>
        </w:tc>
        <w:tc>
          <w:tcPr>
            <w:tcW w:w="8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3713B" w14:textId="4BA7495F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BBCC35" w14:textId="1206F16A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7E95FD0B" w14:textId="2F681EF0" w:rsidR="00AC74D4" w:rsidRPr="00BF2CF5" w:rsidRDefault="00AC74D4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</w:tr>
      <w:tr w:rsidR="00BF2CF5" w:rsidRPr="00BF2CF5" w14:paraId="4BABBB8A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0D283E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CDB249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73D533D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AF3842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0E016F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59E7C6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1D78B5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4ACB987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83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5660F6" w14:textId="6BB69B93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3C41CA"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D28CF0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75CFA5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</w:tr>
      <w:tr w:rsidR="00BF2CF5" w:rsidRPr="00BF2CF5" w14:paraId="0A7673FC" w14:textId="77777777" w:rsidTr="00BF2CF5">
        <w:trPr>
          <w:trHeight w:val="300"/>
          <w:jc w:val="center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16468BBB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2B6B3C4F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BF55F17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1F4DDEA2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962A833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28DB5A9C" w14:textId="577B3CFA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22FE15A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1E4E289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44D35506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7A719AF1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73520AF4" w14:textId="77777777" w:rsidR="00DC54EB" w:rsidRPr="00BF2CF5" w:rsidRDefault="00DC54E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2D7B3923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6B4BCF5A" w14:textId="77777777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565E8F27" w14:textId="2DDF3649" w:rsidR="00DC54EB" w:rsidRPr="00BF2CF5" w:rsidRDefault="00DC54E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B27CA3"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04A6B4E5" w14:textId="673264D6" w:rsidR="00DC54EB" w:rsidRPr="00BF2CF5" w:rsidRDefault="00A20818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BF2CF5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</w:tr>
    </w:tbl>
    <w:p w14:paraId="7D4C4643" w14:textId="77777777" w:rsidR="00E4136A" w:rsidRPr="00BF2CF5" w:rsidRDefault="00E4136A" w:rsidP="00BF2CF5"/>
    <w:p w14:paraId="72306F9F" w14:textId="77777777" w:rsidR="00E4136A" w:rsidRPr="00BF2CF5" w:rsidRDefault="00E4136A" w:rsidP="00BF2CF5">
      <w:pPr>
        <w:spacing w:after="200" w:line="276" w:lineRule="auto"/>
      </w:pPr>
      <w:r w:rsidRPr="00BF2CF5">
        <w:br w:type="page"/>
      </w:r>
    </w:p>
    <w:tbl>
      <w:tblPr>
        <w:tblW w:w="1332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5"/>
        <w:gridCol w:w="2976"/>
        <w:gridCol w:w="284"/>
        <w:gridCol w:w="283"/>
        <w:gridCol w:w="284"/>
        <w:gridCol w:w="850"/>
        <w:gridCol w:w="688"/>
        <w:gridCol w:w="163"/>
        <w:gridCol w:w="992"/>
        <w:gridCol w:w="3269"/>
        <w:gridCol w:w="267"/>
        <w:gridCol w:w="278"/>
        <w:gridCol w:w="267"/>
        <w:gridCol w:w="763"/>
        <w:gridCol w:w="821"/>
      </w:tblGrid>
      <w:tr w:rsidR="00E4136A" w:rsidRPr="008D721A" w14:paraId="12C8F229" w14:textId="77777777" w:rsidTr="009C7B1B">
        <w:trPr>
          <w:trHeight w:val="300"/>
          <w:jc w:val="center"/>
        </w:trPr>
        <w:tc>
          <w:tcPr>
            <w:tcW w:w="65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47372D8F" w14:textId="48D74A6B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lastRenderedPageBreak/>
              <w:t>3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2ADB981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6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4566C60E" w14:textId="052DCB2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4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</w:tr>
      <w:tr w:rsidR="00E4136A" w:rsidRPr="008D721A" w14:paraId="0974CA0F" w14:textId="77777777" w:rsidTr="009C7B1B">
        <w:trPr>
          <w:trHeight w:val="315"/>
          <w:jc w:val="center"/>
        </w:trPr>
        <w:tc>
          <w:tcPr>
            <w:tcW w:w="650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1FED80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B242C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657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B9D6D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</w:tr>
      <w:tr w:rsidR="00E4136A" w:rsidRPr="008D721A" w14:paraId="1316E24C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858E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9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732E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9202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3A6F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995B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27A74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6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00ABA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5F4B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A028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326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F93B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2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1ABF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27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E10B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2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355D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7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085B4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35FC2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</w:tr>
      <w:tr w:rsidR="00E4136A" w:rsidRPr="008D721A" w14:paraId="0DCC12DD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442B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AF6C4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Hukuku Genel Hükümler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9898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DE08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C594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49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DA8EF10" w14:textId="4D7C3D30" w:rsidR="00E4136A" w:rsidRPr="008D721A" w:rsidRDefault="00924C1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7FE0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09E5E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2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C5BD1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Hukuku Genel Hükümler II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2E94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B1F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CD21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5C07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CA62AFC" w14:textId="4CDC7545" w:rsidR="00E4136A" w:rsidRPr="008D721A" w:rsidRDefault="00924C1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2E705537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C71F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ABF33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dare Hukuku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EFF9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11A6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FB31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778D6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7539C0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94D2B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4961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4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EC180" w14:textId="7D6F4A74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dare Hukuku II</w:t>
            </w:r>
            <w:r w:rsidR="002B0A0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-İdari Yargılama Hukuku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240D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E3CD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FE70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FE8B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BBF8C25" w14:textId="400FF531" w:rsidR="00E4136A" w:rsidRPr="008D721A" w:rsidRDefault="00924C11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47B6C471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1ED6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5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E759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orçlar Hukuku Genel Hükümler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3146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188E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100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DCDA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176DD47" w14:textId="01287058" w:rsidR="00E4136A" w:rsidRPr="008D721A" w:rsidRDefault="00924C11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3B85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2FF39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6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61AF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orçlar Hukuku Genel Hükümler II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4D60A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3F78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CC5B9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A1A74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375C296" w14:textId="4B6B2B16" w:rsidR="00E4136A" w:rsidRPr="008D721A" w:rsidRDefault="00924C11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6D905268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AF59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7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CDB50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vletler Genel Hukuku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7507E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E86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AE60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82A29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9062B9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3A27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B8751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8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3061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vletler Genel Hukuku II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D8E1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23F7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86F0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9048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09EF7A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446B6070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6403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09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A5AAA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Genel Kamu Hukuku 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200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B429A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6EA6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B772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91768DD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1EC1A0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6DAB7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14BCF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Genel Kamu Hukuku II 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64048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CDC33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88CC2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CCE9B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0FF123C" w14:textId="77777777" w:rsidR="00E4136A" w:rsidRPr="008D721A" w:rsidRDefault="00E4136A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984ABB" w:rsidRPr="008D721A" w14:paraId="0FF64391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7DF4" w14:textId="350AECBF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25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6FEE9A" w14:textId="679E465D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ilimsel Araştırma Yöntemleri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17889" w14:textId="60727704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1A23DF" w14:textId="224CC30D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DEDE7B" w14:textId="75E38117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9DE91" w14:textId="33DC587A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3AC17E6" w14:textId="273B0362" w:rsidR="00BB4B87" w:rsidRPr="00924C11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DA760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AD907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212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4C280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niz Kamu Hukuku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683FD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2526F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137C7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5A3C2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AF83AD8" w14:textId="315B8755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AC74D4" w:rsidRPr="008D721A" w14:paraId="1718080C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AD602" w14:textId="6AD97FDB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0FDBD" w14:textId="3DFE4FC0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B Grubu) *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F5A875" w14:textId="4A70FB8A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4C3C44" w14:textId="41BB68FF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BB0B32E" w14:textId="4DB7D56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D6A135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3629F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1B249C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B Grubu) *</w:t>
            </w:r>
          </w:p>
        </w:tc>
        <w:tc>
          <w:tcPr>
            <w:tcW w:w="81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DA2EA" w14:textId="765279AD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FD82D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D552924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AC74D4" w:rsidRPr="008D721A" w14:paraId="7326BBFC" w14:textId="77777777" w:rsidTr="00BF2CF5">
        <w:trPr>
          <w:trHeight w:val="300"/>
          <w:jc w:val="center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97028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50600E" w14:textId="60465D2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C Grubu) *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69071" w14:textId="52C3F6AB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50209C" w14:textId="3802A22C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5FFC72E" w14:textId="58143EC9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8906A0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01CF1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303D8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B veya C Grubu) *</w:t>
            </w:r>
          </w:p>
        </w:tc>
        <w:tc>
          <w:tcPr>
            <w:tcW w:w="81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F2731" w14:textId="3AC36502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F40FF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B3D20F8" w14:textId="77777777" w:rsidR="00AC74D4" w:rsidRPr="008D721A" w:rsidRDefault="00AC74D4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BB4B87" w:rsidRPr="008D721A" w14:paraId="5342D5A6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C46506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646E19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E08388" w14:textId="7FE54503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22D911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EE20CB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6CC76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2A1149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E5DBB6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81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2AA5D0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4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280E74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BF559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</w:tr>
      <w:tr w:rsidR="00BB4B87" w:rsidRPr="008D721A" w14:paraId="30623099" w14:textId="77777777" w:rsidTr="009C7B1B">
        <w:trPr>
          <w:trHeight w:val="300"/>
          <w:jc w:val="center"/>
        </w:trPr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0B14D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BB6F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176F1C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E5A4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AAAFE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2B4E1D" w14:textId="7CE6D721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0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0B1E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9514F9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2878C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2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26DFB2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60A7B3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0E576A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3C7218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1F4D6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A81CB" w14:textId="77777777" w:rsidR="00BB4B87" w:rsidRPr="008D721A" w:rsidRDefault="00BB4B87" w:rsidP="00BF2CF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</w:tr>
    </w:tbl>
    <w:p w14:paraId="41EF2DFB" w14:textId="77777777" w:rsidR="00E4136A" w:rsidRPr="008D721A" w:rsidRDefault="00E4136A" w:rsidP="00BF2CF5">
      <w:pPr>
        <w:shd w:val="clear" w:color="auto" w:fill="FFFFFF" w:themeFill="background1"/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3151"/>
        <w:gridCol w:w="274"/>
        <w:gridCol w:w="285"/>
        <w:gridCol w:w="274"/>
        <w:gridCol w:w="796"/>
        <w:gridCol w:w="685"/>
        <w:gridCol w:w="146"/>
        <w:gridCol w:w="1049"/>
        <w:gridCol w:w="3045"/>
        <w:gridCol w:w="274"/>
        <w:gridCol w:w="285"/>
        <w:gridCol w:w="274"/>
        <w:gridCol w:w="796"/>
        <w:gridCol w:w="879"/>
      </w:tblGrid>
      <w:tr w:rsidR="00E4136A" w:rsidRPr="008D721A" w14:paraId="34430161" w14:textId="77777777" w:rsidTr="00FF52E8">
        <w:trPr>
          <w:trHeight w:val="300"/>
          <w:jc w:val="center"/>
        </w:trPr>
        <w:tc>
          <w:tcPr>
            <w:tcW w:w="65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0FC3CC34" w14:textId="064ECE01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Ö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657DAE7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219A372A" w14:textId="1841BBC1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ÖNEM</w:t>
            </w:r>
          </w:p>
        </w:tc>
      </w:tr>
      <w:tr w:rsidR="00E4136A" w:rsidRPr="008D721A" w14:paraId="1712A4D3" w14:textId="77777777" w:rsidTr="00E4136A">
        <w:trPr>
          <w:trHeight w:val="315"/>
          <w:jc w:val="center"/>
        </w:trPr>
        <w:tc>
          <w:tcPr>
            <w:tcW w:w="6594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998A5C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EMEL BÖLÜM DERSLER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1C9E5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02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4F2F0F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EMEL BÖLÜM DERSLERİ</w:t>
            </w:r>
          </w:p>
        </w:tc>
      </w:tr>
      <w:tr w:rsidR="00E4136A" w:rsidRPr="008D721A" w14:paraId="641C6178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9E08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3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BB5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E93F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0030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15DF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EA393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RED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1605E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C93E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2045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304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D632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0EDE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3E65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7E07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ACE56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REDİ</w:t>
            </w:r>
          </w:p>
        </w:tc>
        <w:tc>
          <w:tcPr>
            <w:tcW w:w="8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0A66F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KTS</w:t>
            </w:r>
          </w:p>
        </w:tc>
      </w:tr>
      <w:tr w:rsidR="00E4136A" w:rsidRPr="008D721A" w14:paraId="6DED24AB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D4321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91A85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za Hukuku Özel Hükümler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4F11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2028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8DD7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452C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FB8798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1A223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F04A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2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823363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za Hukuku Özel Hükümler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A4A0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80D4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1F88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7C1B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CE024B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3571D14E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4AA2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1FB77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rçlar Hukuku Özel Hükümler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F07C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A67A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8913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7F9B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283E2A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9B269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2352D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4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2E6EA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rçlar Hukuku Özel Hükümler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7E75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3CDC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B045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279C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CF606D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794C746D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777DC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20BFA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şya Hukuku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BE9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0495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9BDE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7556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7D5493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67486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518DC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6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B9F16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şya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DCC1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C3F0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450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82AA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C9989E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3EC726C2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B701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A6D00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eni Usul Hukuku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7A1E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B742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32C4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385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D48A46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D75AC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37FF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8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109BC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eni Usul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580A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572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8EDB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4FC9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67B2F0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4136A" w:rsidRPr="008D721A" w14:paraId="6A720F5D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6C1C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0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5FA2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kri Mülkiyet Hukuk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B00B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63B3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9F68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2B10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16EC85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08874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96D6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10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6E96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mu Maliyesi ve Vergi Hukuk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3E35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638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AFA2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B80A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252B83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84ABB" w:rsidRPr="008D721A" w14:paraId="2A42C550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468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1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206B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caret Hukuku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8E01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8C57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D3A0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814C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A12086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D9703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2160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W 312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0367D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caret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3EC3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9C18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290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1D94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EAA671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C74D4" w:rsidRPr="008D721A" w14:paraId="24E08924" w14:textId="77777777" w:rsidTr="00BF2CF5">
        <w:trPr>
          <w:trHeight w:val="300"/>
          <w:jc w:val="center"/>
        </w:trPr>
        <w:tc>
          <w:tcPr>
            <w:tcW w:w="112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98589D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C74FA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B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C37402" w14:textId="6E32B8EA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678F2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379ABE72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88EFDC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66999A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F51C9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B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DECFF" w14:textId="5BE94B2D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9A057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</w:tcPr>
          <w:p w14:paraId="4239222A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AC74D4" w:rsidRPr="008D721A" w14:paraId="72703D65" w14:textId="77777777" w:rsidTr="00BF2CF5">
        <w:trPr>
          <w:trHeight w:val="315"/>
          <w:jc w:val="center"/>
        </w:trPr>
        <w:tc>
          <w:tcPr>
            <w:tcW w:w="112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4F9E26C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7039DB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A veya B veya C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00D009E" w14:textId="3465F05E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DDD5663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F47D526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C921B7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1F2427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1BAA843" w14:textId="77777777" w:rsidR="00AC74D4" w:rsidRPr="008D721A" w:rsidRDefault="00AC74D4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çmeli (A veya B veya C Grubu) *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434593" w14:textId="7497B4F5" w:rsidR="00AC74D4" w:rsidRPr="008D721A" w:rsidRDefault="00AC74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D0F517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4574149" w14:textId="77777777" w:rsidR="00AC74D4" w:rsidRPr="008D721A" w:rsidRDefault="00AC74D4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E4136A" w:rsidRPr="008D721A" w14:paraId="4ED38D3C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04E8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0FD7C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LIK DERS SAATİ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96E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469F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179F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1387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04CD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036F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LIK DERS SAATİ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93BF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DEFA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FEF1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4136A" w:rsidRPr="008D721A" w14:paraId="42ACC0DB" w14:textId="77777777" w:rsidTr="00A43D65">
        <w:trPr>
          <w:trHeight w:val="300"/>
          <w:jc w:val="center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DE0EC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75E9321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349C9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6811B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C708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F6873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F54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1F4B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5551F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37448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4CE54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04C6C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49E4E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E74D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36160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F8F3C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786F67CC" w14:textId="77777777" w:rsidR="00E4136A" w:rsidRPr="008D721A" w:rsidRDefault="00E4136A" w:rsidP="00E4136A"/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2719"/>
        <w:gridCol w:w="357"/>
        <w:gridCol w:w="278"/>
        <w:gridCol w:w="267"/>
        <w:gridCol w:w="763"/>
        <w:gridCol w:w="658"/>
        <w:gridCol w:w="146"/>
        <w:gridCol w:w="1049"/>
        <w:gridCol w:w="3390"/>
        <w:gridCol w:w="288"/>
        <w:gridCol w:w="300"/>
        <w:gridCol w:w="288"/>
        <w:gridCol w:w="763"/>
        <w:gridCol w:w="658"/>
      </w:tblGrid>
      <w:tr w:rsidR="00E4136A" w:rsidRPr="008D721A" w14:paraId="15A5790B" w14:textId="77777777" w:rsidTr="00FF52E8">
        <w:trPr>
          <w:trHeight w:val="300"/>
          <w:jc w:val="center"/>
        </w:trPr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64EDFFEF" w14:textId="425E1C4C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lastRenderedPageBreak/>
              <w:t>7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1"/>
            <w:vAlign w:val="center"/>
            <w:hideMark/>
          </w:tcPr>
          <w:p w14:paraId="1980535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6B0ABA99" w14:textId="2CCCA83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8.</w:t>
            </w:r>
            <w:r w:rsidR="0068628E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ÖNEM</w:t>
            </w:r>
          </w:p>
        </w:tc>
      </w:tr>
      <w:tr w:rsidR="00E4136A" w:rsidRPr="008D721A" w14:paraId="473C19CA" w14:textId="77777777" w:rsidTr="00E4136A">
        <w:trPr>
          <w:trHeight w:val="315"/>
          <w:jc w:val="center"/>
        </w:trPr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8215F6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55EC6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25AFA2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EMEL BÖLÜM DERSLERİ</w:t>
            </w:r>
          </w:p>
        </w:tc>
      </w:tr>
      <w:tr w:rsidR="00E4136A" w:rsidRPr="008D721A" w14:paraId="1E6C70B7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62FE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271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787E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3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4A4F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99CF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14D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70133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F5E8D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2DF8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6A3F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ODU</w:t>
            </w:r>
          </w:p>
        </w:tc>
        <w:tc>
          <w:tcPr>
            <w:tcW w:w="33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E6FE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ERS AD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91F3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FFA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C683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7C4A6" w14:textId="77777777" w:rsidR="00E4136A" w:rsidRPr="008D721A" w:rsidRDefault="00E4136A" w:rsidP="001177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KRED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50021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AKTS</w:t>
            </w:r>
          </w:p>
        </w:tc>
      </w:tr>
      <w:tr w:rsidR="00E4136A" w:rsidRPr="008D721A" w14:paraId="12117760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CDFD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1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94204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Muhakemesi Hukuku I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6660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61E7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E2D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C38E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8EED81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5E2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31D58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DA6C3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eza Muhakemesi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7878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7FDD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133C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C7F5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38DCD8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239077B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1D697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3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451B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Milletlerarası Özel Hukuk I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00F5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903A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DD3F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A854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7A7ABA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708AE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E392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4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28613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Milletlerarası Özel Hukuk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4DA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2BA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94E0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28B7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60D9EC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1A64B41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4D1E90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5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A62EA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Deniz Özel Hukuku I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1745C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9E6F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E104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46F3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F3BFDA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7FCE7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12F74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66F33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Deniz Özel Hukuku II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4CD52" w14:textId="53516004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59BC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6FF9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7D77D" w14:textId="0E44053D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BD2A084" w14:textId="35049BE3" w:rsidR="00E4136A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6</w:t>
            </w:r>
          </w:p>
        </w:tc>
      </w:tr>
      <w:tr w:rsidR="00E4136A" w:rsidRPr="008D721A" w14:paraId="2274BD57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D5216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7</w:t>
            </w: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2E245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Sigorta Hukuku I 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F477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53DE8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49E0F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088CF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C4D1B21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16A818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B51CD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DD7F9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igorta Hukuku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355A2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8EA2A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C1D9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7AC2F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5B52C63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4CD629EC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907CB5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09</w:t>
            </w:r>
          </w:p>
        </w:tc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90D1E3F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cra ve İflas Hukuku I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74E1F5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B153F3E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9282A48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D04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3F449ED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8D70CC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2D16C7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0</w:t>
            </w: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BCFB3DF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cra ve İflas Hukuku I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A345B35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59C015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ECD8B4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2204B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04DDD23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4136A" w:rsidRPr="008D721A" w14:paraId="26057D1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F132770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3</w:t>
            </w: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CDCD253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ş ve Sosyal Güvenlik Hukuku I (İş Hukuku)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E7D7D7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F420FE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467C43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F4287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</w:tcPr>
          <w:p w14:paraId="1F081900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3D451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E4ED8F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4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67A6163" w14:textId="77777777" w:rsidR="00E4136A" w:rsidRPr="008D721A" w:rsidRDefault="00E4136A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İş ve Sosyal Güvenlik Hukuku II (Sosyal Güvenlik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F6F605" w14:textId="55F63707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048FC9A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0F712A" w14:textId="77777777" w:rsidR="00E4136A" w:rsidRPr="008D721A" w:rsidRDefault="00E4136A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55491" w14:textId="5C12EA75" w:rsidR="00E4136A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</w:tcPr>
          <w:p w14:paraId="2239FF57" w14:textId="1D730BC0" w:rsidR="00E4136A" w:rsidRPr="008D721A" w:rsidRDefault="004175AF" w:rsidP="00BF2CF5">
            <w:pPr>
              <w:tabs>
                <w:tab w:val="left" w:pos="180"/>
                <w:tab w:val="center" w:pos="259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4</w:t>
            </w:r>
          </w:p>
        </w:tc>
      </w:tr>
      <w:tr w:rsidR="004175AF" w:rsidRPr="008D721A" w14:paraId="6A6FA14C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9C4541" w14:textId="77777777" w:rsidR="004175AF" w:rsidRPr="008D721A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LAW 415</w:t>
            </w: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19920C" w14:textId="77777777" w:rsidR="004175AF" w:rsidRPr="008D721A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Miras Hukuku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04C27A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A5C6B8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55930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FB3FD5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72CCAD76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774F7" w14:textId="77777777" w:rsidR="004175AF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ED30" w14:textId="3E3E691D" w:rsidR="004175AF" w:rsidRPr="0011772E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9E32E4" w14:textId="71943A3E" w:rsidR="004175AF" w:rsidRPr="00051932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Seçmeli </w:t>
            </w: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(</w:t>
            </w: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 Grubu) *</w:t>
            </w:r>
          </w:p>
        </w:tc>
        <w:tc>
          <w:tcPr>
            <w:tcW w:w="8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810AB" w14:textId="7EAFC7C7" w:rsidR="004175AF" w:rsidRPr="0011772E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C8A9F" w14:textId="4A281AF5" w:rsidR="004175AF" w:rsidRPr="00051932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3B8EA57E" w14:textId="3D024757" w:rsidR="004175AF" w:rsidRPr="00051932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984ABB" w:rsidRPr="008D721A" w14:paraId="2535388F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8BC83C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8D87A8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B Grubu) *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E6977A" w14:textId="681BD10C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E1C40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389EC9E6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43FC4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F196C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F0833" w14:textId="4D3751B2" w:rsidR="00984ABB" w:rsidRPr="008D721A" w:rsidRDefault="004175AF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Seçmeli (A veya B veya C Grubu) *</w:t>
            </w:r>
          </w:p>
        </w:tc>
        <w:tc>
          <w:tcPr>
            <w:tcW w:w="8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311E2" w14:textId="7CFDA6DA" w:rsidR="00984ABB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9FE4F5" w14:textId="7ED040F7" w:rsidR="00984ABB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7A1F7E17" w14:textId="2A2D91FD" w:rsidR="00984ABB" w:rsidRPr="008D721A" w:rsidRDefault="004175AF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984ABB" w:rsidRPr="008D721A" w14:paraId="73AC18A5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C797B3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136805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FD2CC3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B011E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D56B24A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02AB49" w14:textId="77777777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1C04C" w14:textId="77777777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 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EB06F8" w14:textId="74C53962" w:rsidR="00984ABB" w:rsidRPr="008D721A" w:rsidRDefault="00984ABB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DBCD1C" w14:textId="6A7DF3C4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586490" w14:textId="7479C6E5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D16EDC2" w14:textId="68EEBF4B" w:rsidR="00984ABB" w:rsidRPr="008D721A" w:rsidRDefault="00984ABB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051932" w:rsidRPr="008D721A" w14:paraId="1FFE42F8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3A64CF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3A1E35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A5BC41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34041F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8EF280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F9FF26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BE4F4F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F5893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HAFTALIK DERS SAATİ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9E55C0" w14:textId="665B060C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4175A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4CA53B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6B934A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</w:tr>
      <w:tr w:rsidR="00051932" w:rsidRPr="008D721A" w14:paraId="3ECBBDEC" w14:textId="77777777" w:rsidTr="003C695E">
        <w:trPr>
          <w:trHeight w:val="300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5BE9B3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216E69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95B20D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C5299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598211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DF686B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5AB16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713925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A053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97522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81C22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BF60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A54C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D3B8F4" w14:textId="2B8B052D" w:rsidR="00051932" w:rsidRPr="008D721A" w:rsidRDefault="00295533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  <w:r w:rsidR="004175A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6B2DE0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30</w:t>
            </w:r>
          </w:p>
        </w:tc>
      </w:tr>
      <w:tr w:rsidR="00051932" w:rsidRPr="008D721A" w14:paraId="03B18C6B" w14:textId="77777777" w:rsidTr="00BF2CF5">
        <w:trPr>
          <w:trHeight w:val="300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41CE84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C783E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BDB7A4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AF59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ED0BDB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ECB49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D8CB24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F5E61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88DB2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4CE027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PLAM KREDİ-AK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028CA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98115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9E934" w14:textId="77777777" w:rsidR="00051932" w:rsidRPr="008D721A" w:rsidRDefault="00051932" w:rsidP="00BF2C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46348" w14:textId="6749ABBA" w:rsidR="00051932" w:rsidRPr="008D721A" w:rsidRDefault="00295533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7</w:t>
            </w:r>
            <w:r w:rsidR="004175A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219081" w14:textId="77777777" w:rsidR="00051932" w:rsidRPr="008D721A" w:rsidRDefault="00051932" w:rsidP="00BF2C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40</w:t>
            </w:r>
          </w:p>
        </w:tc>
      </w:tr>
    </w:tbl>
    <w:p w14:paraId="4D649965" w14:textId="77777777" w:rsidR="00E4136A" w:rsidRPr="008D721A" w:rsidRDefault="00E4136A" w:rsidP="00BF2CF5">
      <w:pPr>
        <w:rPr>
          <w:rFonts w:ascii="Times New Roman" w:hAnsi="Times New Roman" w:cs="Times New Roman"/>
          <w:b/>
          <w:bCs/>
          <w:color w:val="000000"/>
        </w:rPr>
      </w:pPr>
    </w:p>
    <w:p w14:paraId="275D9E32" w14:textId="77777777" w:rsidR="00E4136A" w:rsidRPr="008D721A" w:rsidRDefault="00E4136A" w:rsidP="00BF2CF5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b/>
          <w:bCs/>
          <w:color w:val="000000"/>
        </w:rPr>
        <w:t>Notlar:</w:t>
      </w:r>
    </w:p>
    <w:p w14:paraId="4D8AAA39" w14:textId="744E7189" w:rsidR="00E4136A" w:rsidRPr="008D721A" w:rsidRDefault="00E4136A" w:rsidP="00BF2CF5">
      <w:pPr>
        <w:pStyle w:val="ListeParagraf"/>
        <w:numPr>
          <w:ilvl w:val="0"/>
          <w:numId w:val="9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color w:val="000000"/>
        </w:rPr>
        <w:t xml:space="preserve">* Seçmeli dersler bakımından, ilgili dersin kodunda yer alan ilk rakam bu dersin seçilebileceği sınıf yılını ifade etmektedir. </w:t>
      </w:r>
      <w:r w:rsidRPr="008D721A">
        <w:rPr>
          <w:rFonts w:ascii="Times New Roman" w:hAnsi="Times New Roman" w:cs="Times New Roman"/>
          <w:i/>
          <w:color w:val="000000"/>
          <w:sz w:val="20"/>
        </w:rPr>
        <w:t>(1. Sınıf 0-60 AKTS, 2. Sınıf 60- 120 AKTS, 3. Sınıf 120-180 AKTS, 4. Sınıf 180-240 AKTS)</w:t>
      </w:r>
    </w:p>
    <w:p w14:paraId="5BB1202D" w14:textId="77777777" w:rsidR="00E4136A" w:rsidRPr="008D721A" w:rsidRDefault="00E4136A" w:rsidP="00E4136A">
      <w:pPr>
        <w:pStyle w:val="ListeParagraf"/>
        <w:numPr>
          <w:ilvl w:val="0"/>
          <w:numId w:val="9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Cs/>
          <w:color w:val="000000"/>
        </w:rPr>
      </w:pPr>
      <w:r w:rsidRPr="008D721A">
        <w:rPr>
          <w:rFonts w:ascii="Times New Roman" w:hAnsi="Times New Roman" w:cs="Times New Roman"/>
          <w:bCs/>
          <w:color w:val="000000"/>
        </w:rPr>
        <w:t xml:space="preserve">Seçimlik derslerin açılması kontenjan ve talep sayısına bağlı olarak Hukuk Fakültesi Dekanlığı tarafından belirlenir. </w:t>
      </w:r>
    </w:p>
    <w:p w14:paraId="352C4586" w14:textId="77777777" w:rsidR="00E4136A" w:rsidRPr="008D721A" w:rsidRDefault="00E4136A" w:rsidP="00E4136A">
      <w:pPr>
        <w:pStyle w:val="ListeParagraf"/>
        <w:spacing w:after="0" w:line="240" w:lineRule="auto"/>
        <w:contextualSpacing w:val="0"/>
        <w:jc w:val="both"/>
        <w:rPr>
          <w:rFonts w:ascii="Times New Roman" w:hAnsi="Times New Roman" w:cs="Times New Roman"/>
          <w:bCs/>
          <w:color w:val="000000"/>
        </w:rPr>
      </w:pPr>
    </w:p>
    <w:p w14:paraId="7E740416" w14:textId="77777777" w:rsidR="00E4136A" w:rsidRPr="008D721A" w:rsidRDefault="00E4136A" w:rsidP="00E4136A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43CDBB19" w14:textId="77777777" w:rsidR="00E4136A" w:rsidRPr="008D721A" w:rsidRDefault="00E4136A" w:rsidP="00E4136A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468F98B4" w14:textId="77777777" w:rsidR="00E4136A" w:rsidRPr="008D721A" w:rsidRDefault="00E4136A" w:rsidP="00E4136A">
      <w:pPr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b/>
          <w:bCs/>
          <w:color w:val="000000"/>
        </w:rPr>
        <w:br w:type="page"/>
      </w:r>
    </w:p>
    <w:p w14:paraId="0DE21D71" w14:textId="77777777" w:rsidR="00E4136A" w:rsidRPr="008D721A" w:rsidRDefault="00E4136A" w:rsidP="00E4136A">
      <w:pPr>
        <w:rPr>
          <w:rFonts w:ascii="Times New Roman" w:hAnsi="Times New Roman" w:cs="Times New Roman"/>
          <w:b/>
          <w:bCs/>
          <w:color w:val="000000"/>
        </w:rPr>
      </w:pPr>
      <w:r w:rsidRPr="008D721A">
        <w:rPr>
          <w:rFonts w:ascii="Times New Roman" w:hAnsi="Times New Roman" w:cs="Times New Roman"/>
          <w:b/>
          <w:bCs/>
          <w:color w:val="000000"/>
        </w:rPr>
        <w:lastRenderedPageBreak/>
        <w:t>SEÇMELİ DERSLER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6"/>
        <w:gridCol w:w="6055"/>
        <w:gridCol w:w="1194"/>
        <w:gridCol w:w="1194"/>
        <w:gridCol w:w="1194"/>
        <w:gridCol w:w="1191"/>
        <w:gridCol w:w="1200"/>
      </w:tblGrid>
      <w:tr w:rsidR="00E4136A" w:rsidRPr="008D721A" w14:paraId="537570A1" w14:textId="77777777" w:rsidTr="00FF52E8">
        <w:trPr>
          <w:trHeight w:val="300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5B9BD5" w:themeFill="accent1"/>
            <w:noWrap/>
            <w:vAlign w:val="bottom"/>
            <w:hideMark/>
          </w:tcPr>
          <w:p w14:paraId="369028A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A Grubu) Denizcilik Alanı Seçmelileri</w:t>
            </w:r>
          </w:p>
        </w:tc>
      </w:tr>
      <w:tr w:rsidR="00E4136A" w:rsidRPr="008D721A" w14:paraId="2CC8638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EAD0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0A58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B30E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F768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3729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EBD6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94F00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E4136A" w:rsidRPr="008D721A" w14:paraId="2D8A428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F13F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24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E20CE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Ekonom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D678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8DCE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FCC1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14273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1430C1D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04FEB5C7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72FE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34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66CB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Finansmanı ve Hukuki Uygulamala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6801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3F9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D24A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4C9C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87CC0D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7C3ACAC9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03EB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3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2C32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 xml:space="preserve">Deniz Ticaretinde Kombine Taşımalar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5175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1D479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01D4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1350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1DCBC9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5C85B1CB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2762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4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ACC99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Piyasaları ve Rekabet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7BFC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4357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13F4B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FF7A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EECC67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7419CC7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2A35F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5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2393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Charter Sözleşmeleri ve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990A2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775F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4C7D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25CE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5435B7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08402A7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C6977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5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E27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de Çatışmayı Önlemeye İlişkin Ulusal ve Uluslararası Düzenlemele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D68D9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355F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6AD4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2DCA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448CF2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1B899946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A9F78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5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9461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de Can ve Mal Kurtarmaya İlişkin Ulusal ve Uluslararası Düzenlemeler ve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52B09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4DF26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8B62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FD4A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F9CC04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7A7B0A2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9C35D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6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86B5A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Konteyner Taşımacılığı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B27B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0B23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29E9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99A9F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11A56A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43DDFB7B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05613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8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2F8D6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Alanlarında İşlenen Suçla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0ECB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6843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C353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227A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479896C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164FAF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582B0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9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36E16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Yetki Alanları İhtilafları ve Yargı Karar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2F4CB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5EF6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F271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AF51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72A6B5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1264BE7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FBBF92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7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F143F1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İş Sözleşmeleri ve Uluslararası Denizciler Sendikası (ITF)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850C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01FD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6329E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AEA1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504560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CE68902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C452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7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5EC85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de Seyir ve Asayiş Güvenliğine İlişkin Düzenlemeler ve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F6DC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24AE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F2AF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063C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22FC00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577B79D" w14:textId="77777777" w:rsidTr="00A21F96">
        <w:trPr>
          <w:trHeight w:val="27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301F8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9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F64D4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cilik Politikaları ve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BFBC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69DD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222D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E5A0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9FFCD6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1F5EACEF" w14:textId="77777777" w:rsidTr="00A21F96">
        <w:trPr>
          <w:trHeight w:val="315"/>
        </w:trPr>
        <w:tc>
          <w:tcPr>
            <w:tcW w:w="699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CC0217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498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78F016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Deniz Çevre Hukuku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F83FD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74E77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9DEA1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EB78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064A019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38A09132" w14:textId="77777777" w:rsidTr="00A21F96">
        <w:trPr>
          <w:trHeight w:val="315"/>
        </w:trPr>
        <w:tc>
          <w:tcPr>
            <w:tcW w:w="69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1D1C1A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BCBAB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117C4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09A05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58A675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F6BE94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FA191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FF52E8" w:rsidRPr="008D721A" w14:paraId="6E5D4A4B" w14:textId="77777777" w:rsidTr="00FF52E8">
        <w:trPr>
          <w:trHeight w:val="300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noWrap/>
            <w:vAlign w:val="bottom"/>
          </w:tcPr>
          <w:p w14:paraId="449DA204" w14:textId="77777777" w:rsidR="00FF52E8" w:rsidRPr="008D721A" w:rsidRDefault="00FF52E8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E4136A" w:rsidRPr="008D721A" w14:paraId="24106686" w14:textId="77777777" w:rsidTr="00FF52E8">
        <w:trPr>
          <w:trHeight w:val="30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5B9BD5" w:themeFill="accent1"/>
            <w:noWrap/>
            <w:vAlign w:val="bottom"/>
            <w:hideMark/>
          </w:tcPr>
          <w:p w14:paraId="02EEF3E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B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Grubu</w:t>
            </w:r>
            <w:r w:rsidRPr="008D721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 Genel Hukuk Seçmelileri</w:t>
            </w:r>
          </w:p>
        </w:tc>
      </w:tr>
      <w:tr w:rsidR="00E4136A" w:rsidRPr="008D721A" w14:paraId="62B7B13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9E89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CC564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D73AF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BB8B3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96060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3294E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D4546C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D721A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4E47A5" w:rsidRPr="008D721A" w14:paraId="509F7F6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DD82E0" w14:textId="11E6779F" w:rsidR="004E47A5" w:rsidRPr="008D721A" w:rsidRDefault="004E47A5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W 12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F2B70C" w14:textId="6521F199" w:rsidR="004E47A5" w:rsidRPr="008D721A" w:rsidRDefault="009F089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ntık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6521E0" w14:textId="5EA6C1AD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D15209" w14:textId="3E6102DB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44FDEF" w14:textId="2AB772D0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CE8B6B" w14:textId="5ABC5493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0C780A9" w14:textId="06058264" w:rsidR="004E47A5" w:rsidRPr="008D721A" w:rsidRDefault="004E47A5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8D721A" w14:paraId="6BAE7D41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56551" w14:textId="77777777" w:rsidR="00E4136A" w:rsidRPr="008D721A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LAW 19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C96F7" w14:textId="77777777" w:rsidR="00E4136A" w:rsidRPr="008D721A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 xml:space="preserve">Hukukçular için Bilgisayar ve Yazılım Sistemleri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84098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2F04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F85405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C0C32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572CC5D6" w14:textId="77777777" w:rsidR="00E4136A" w:rsidRPr="008D721A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D721A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433CEE" w14:paraId="1E4C593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810A4" w14:textId="77777777" w:rsidR="00E4136A" w:rsidRPr="00433CEE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LAW 17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317F3" w14:textId="77777777" w:rsidR="00E4136A" w:rsidRPr="00433CEE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Hukuk Metodoloj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AC436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5F3B4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3210C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67AF57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1BE5840" w14:textId="77777777" w:rsidR="00E4136A" w:rsidRPr="00433CEE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F5980" w:rsidRPr="00433CEE" w14:paraId="3095ED0E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9BBB2E" w14:textId="5939D0AA" w:rsidR="006F5980" w:rsidRPr="00433CEE" w:rsidRDefault="005F5B04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r w:rsidR="002C2A4B" w:rsidRPr="00433CEE"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689F04" w14:textId="672C4765" w:rsidR="006F5980" w:rsidRPr="00433CEE" w:rsidRDefault="00A41479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Toplumda Cinsiyet Eşitliği ve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A924FD" w14:textId="28BBCE47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FCAACB" w14:textId="47E53270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310004" w14:textId="3ECCD8D1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DA843B" w14:textId="53A69381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33CE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40F78B1" w14:textId="3875A3F1" w:rsidR="006F5980" w:rsidRPr="00433CEE" w:rsidRDefault="00A4147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33CEE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7C1999" w:rsidRPr="003E0199" w14:paraId="6BC0BFCF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6188D0" w14:textId="7FBE303D" w:rsidR="007C1999" w:rsidRPr="003E0199" w:rsidRDefault="007C1999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3E0199">
              <w:rPr>
                <w:rFonts w:ascii="Times New Roman" w:eastAsia="Times New Roman" w:hAnsi="Times New Roman" w:cs="Times New Roman"/>
                <w:color w:val="000000"/>
              </w:rPr>
              <w:t>LAW18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CA5905" w14:textId="3C1F5257" w:rsidR="007C1999" w:rsidRPr="003E0199" w:rsidRDefault="007C1999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3E0199">
              <w:rPr>
                <w:rFonts w:ascii="Times New Roman" w:eastAsia="Times New Roman" w:hAnsi="Times New Roman" w:cs="Times New Roman"/>
                <w:color w:val="000000"/>
              </w:rPr>
              <w:t>Ulaşım Tarih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C5FD45" w14:textId="18A69A1E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91FBA2" w14:textId="4A732174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6F5F34" w14:textId="3DD72D97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A4105B" w14:textId="7576D1AE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E019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47142AF4" w14:textId="6A570787" w:rsidR="007C1999" w:rsidRPr="003E0199" w:rsidRDefault="007C1999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E0199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7B717AAF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5CCCEA" w14:textId="4B20250F" w:rsidR="009A4A2C" w:rsidRPr="002D528D" w:rsidRDefault="009A4A2C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AW 18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2DE38F" w14:textId="7062DC63" w:rsidR="009A4A2C" w:rsidRPr="002D528D" w:rsidRDefault="009A4A2C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iyasi Tarih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FA16B" w14:textId="1BADB535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604FC0" w14:textId="720D73D0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E05656" w14:textId="0920F04C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5CF610" w14:textId="4FAF3F4B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57588EF7" w14:textId="111BF61E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347C91C4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62C1C8" w14:textId="29A183CC" w:rsidR="009A4A2C" w:rsidRPr="002D528D" w:rsidRDefault="009A4A2C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19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B0EAB3" w14:textId="79F8535F" w:rsidR="009A4A2C" w:rsidRPr="002D528D" w:rsidRDefault="009A4A2C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Osmanlı’dan Cumhuriyet’e: Türk Ekonomi Düzen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28B516" w14:textId="46A36403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B7E197" w14:textId="0540B4B7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56141A" w14:textId="1E6179FE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4E16C4" w14:textId="1C91D0E1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0BCC3792" w14:textId="2998B8A5" w:rsidR="009A4A2C" w:rsidRPr="002D528D" w:rsidRDefault="009A4A2C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24C11" w:rsidRPr="002D528D" w14:paraId="078453CA" w14:textId="77777777" w:rsidTr="0011772E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F9F2E6" w14:textId="3C6D5FCE" w:rsidR="00924C11" w:rsidRPr="002D528D" w:rsidRDefault="00924C11" w:rsidP="00924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2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E813E9" w14:textId="4B013B73" w:rsidR="00924C11" w:rsidRPr="002D528D" w:rsidRDefault="00924C11" w:rsidP="00924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Denizcilik ve Temel Bilgiler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508784" w14:textId="09528DE9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6BC3CB" w14:textId="3F1AE309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4331B6" w14:textId="05849D60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D713B1" w14:textId="4B961BD4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A1B61D0" w14:textId="0CC56ED5" w:rsidR="00924C11" w:rsidRPr="002D528D" w:rsidRDefault="00924C11" w:rsidP="00924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081A38C" w14:textId="77777777" w:rsidTr="0011772E">
        <w:trPr>
          <w:trHeight w:val="300"/>
        </w:trPr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70471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99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25A1D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dalet Psikolojisi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7D62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EE11E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F250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C2B0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CB68D7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23730D94" w14:textId="77777777" w:rsidTr="0011772E">
        <w:trPr>
          <w:trHeight w:val="300"/>
        </w:trPr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C087B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9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8E2044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İngiliz ve Amerikan Hukuk Sistemlerinin Genel Esasları 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89269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5D1C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EE237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59471A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09724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4D1F99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CBF2F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7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F2E71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Tarih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559A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D22C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BEE3B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F214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6DC847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A7AD2" w:rsidRPr="002D528D" w14:paraId="1AB4987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ABFC0A" w14:textId="0263D063" w:rsidR="006A7AD2" w:rsidRPr="002D528D" w:rsidRDefault="006A7AD2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7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F0FA28" w14:textId="0CF8B7F7" w:rsidR="006A7AD2" w:rsidRPr="002D528D" w:rsidRDefault="006A7AD2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ve Edebiyat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B98103" w14:textId="3CB62D09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971792" w14:textId="33EA95DA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7020D2" w14:textId="49838F08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A7D79A" w14:textId="571300A5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3B071B71" w14:textId="0F0C9283" w:rsidR="006A7AD2" w:rsidRPr="002D528D" w:rsidRDefault="006A7AD2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1A86080F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09FC0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D3B54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Sosyolojisi ve Felsefe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9D04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8B1BA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6F64D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3B7A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E082BD2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1FCB55E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879E55" w14:textId="71034955" w:rsidR="009A4A2C" w:rsidRPr="002D528D" w:rsidRDefault="009A4A2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D20C02" w14:textId="24099C5A" w:rsidR="009A4A2C" w:rsidRPr="002D528D" w:rsidRDefault="009A4A2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Felsefe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235623" w14:textId="5FEE8474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AC330A" w14:textId="1A65125A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2ED48F" w14:textId="327DCE1A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9D4830" w14:textId="7BA39464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2DE75C44" w14:textId="4D80C8C6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546BF61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25523F" w14:textId="48FA3B6F" w:rsidR="009A4A2C" w:rsidRPr="002D528D" w:rsidRDefault="009A4A2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8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D11B51" w14:textId="427364CA" w:rsidR="009A4A2C" w:rsidRPr="002D528D" w:rsidRDefault="009A4A2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Sosyoloj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11E9DC" w14:textId="5C5C45A2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458B4A" w14:textId="5AE83C7B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FD8527" w14:textId="1F589942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BE9F8F7" w14:textId="24FC3C57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3A0106BB" w14:textId="60A324ED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D4E9D3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EFE92A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9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0AF32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İnsan Hakları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DE012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030C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B3D4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B56A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9A796B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510D7B" w:rsidRPr="002D528D" w14:paraId="51FABB7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57F193" w14:textId="6D13ACB3" w:rsidR="00510D7B" w:rsidRPr="002D528D" w:rsidRDefault="00510D7B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24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DB7596" w14:textId="431E2611" w:rsidR="00510D7B" w:rsidRPr="002D528D" w:rsidRDefault="00510D7B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eçim ve Siyası Partiler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3AC586" w14:textId="76A73B5B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B86AD7" w14:textId="089D0274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FE786AE" w14:textId="0A73E14E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26B37B" w14:textId="1A97138D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7C0293B" w14:textId="30D5D420" w:rsidR="00510D7B" w:rsidRPr="002D528D" w:rsidRDefault="00510D7B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8EB8699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2F910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1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9B4BB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vrupa Birliğ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A71C3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218E2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B18B1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0D37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22DFA64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3984AA0A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7853B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1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DF069E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ağlı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DC19B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9017F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4B22BA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01F4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B3BA06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2334B60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7C24C4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6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B3299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İmar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F0BE53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2261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CD43E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720B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59F16A5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6345A95A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8B8BC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6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3DDFC" w14:textId="3C8783D8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Bilişim </w:t>
            </w:r>
            <w:r w:rsidR="006A7AD2" w:rsidRPr="002D528D">
              <w:rPr>
                <w:rFonts w:ascii="Times New Roman" w:eastAsia="Times New Roman" w:hAnsi="Times New Roman" w:cs="Times New Roman"/>
                <w:color w:val="000000"/>
              </w:rPr>
              <w:t>Teknolojileri ve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7F6A5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DF992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C49E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B0F89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4BDFC99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43CFC" w:rsidRPr="002D528D" w14:paraId="5139E5C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7D7167" w14:textId="32C48D06" w:rsidR="00643CFC" w:rsidRPr="002D528D" w:rsidRDefault="00643CF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6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742B2C" w14:textId="1B5E76EE" w:rsidR="00643CFC" w:rsidRPr="002D528D" w:rsidRDefault="00643CF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üketic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A91E02" w14:textId="120550C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F1298F" w14:textId="70F853E7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D4564C" w14:textId="01B7C9EB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FF8B7C" w14:textId="02C9FFBC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296E0C6" w14:textId="1A648E17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43CFC" w:rsidRPr="002D528D" w14:paraId="0AE68D2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CF7D53" w14:textId="49B2D669" w:rsidR="00643CFC" w:rsidRPr="002D528D" w:rsidRDefault="00643CF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078955" w14:textId="4BF87C05" w:rsidR="00643CFC" w:rsidRPr="002D528D" w:rsidRDefault="00643CF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ivil Havacılı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2C53D9" w14:textId="10CB373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99A119" w14:textId="5F11A81F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C5F9D4" w14:textId="436B8C1F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0DE0E7" w14:textId="0FEB597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C79E22D" w14:textId="52D388F6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43CFC" w:rsidRPr="002D528D" w14:paraId="72508163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DE874A" w14:textId="1E8E8F9F" w:rsidR="00643CFC" w:rsidRPr="002D528D" w:rsidRDefault="009B1309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F90576" w14:textId="24E16DA8" w:rsidR="00643CFC" w:rsidRPr="002D528D" w:rsidRDefault="00643CF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arşılaştırmalı Hukuk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536912" w14:textId="77388425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F28BEA" w14:textId="4E326F89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EE6894" w14:textId="7FEDAA6A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2E9DB3" w14:textId="5BAFA7EE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764D51C" w14:textId="7CCA4660" w:rsidR="00643CFC" w:rsidRPr="002D528D" w:rsidRDefault="00643CF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3A819BB7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5A1C15" w14:textId="2DB0AD80" w:rsidR="009A4A2C" w:rsidRPr="002D528D" w:rsidRDefault="009A4A2C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F42612" w14:textId="1663D0B7" w:rsidR="009A4A2C" w:rsidRPr="002D528D" w:rsidRDefault="009A4A2C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arşılaştırmalı Siyasal Sistemle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657594" w14:textId="0E4AC5D7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5C7DF7" w14:textId="659475E9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594658" w14:textId="0B7C5D50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EC8119" w14:textId="3D148E98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22181E8" w14:textId="58AF3077" w:rsidR="009A4A2C" w:rsidRPr="002D528D" w:rsidRDefault="009A4A2C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5005A13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ED96F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8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6834D7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itle İletişim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BFFAD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6053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01AD13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5972F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469B5481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43512704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7B333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8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725FAD" w14:textId="77777777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asın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D59E0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FDB1AE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628BD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5D445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7DCD2D56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E4136A" w:rsidRPr="002D528D" w14:paraId="340AEADD" w14:textId="77777777" w:rsidTr="00BF2CF5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B529827" w14:textId="77777777" w:rsidR="00E4136A" w:rsidRPr="002D528D" w:rsidRDefault="00E4136A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9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3BF86" w14:textId="7D207394" w:rsidR="00E4136A" w:rsidRPr="002D528D" w:rsidRDefault="00E4136A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por Hukuku</w:t>
            </w:r>
            <w:r w:rsidR="004175AF"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4175AF" w:rsidRPr="002D528D">
              <w:rPr>
                <w:rFonts w:ascii="Times New Roman" w:eastAsia="Times New Roman" w:hAnsi="Times New Roman" w:cs="Times New Roman"/>
              </w:rPr>
              <w:t>ve Su Sporları Uygulamas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749BB" w14:textId="12695F09" w:rsidR="00E4136A" w:rsidRPr="002D528D" w:rsidRDefault="0028574D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43A70" w14:textId="256BE9C0" w:rsidR="00E4136A" w:rsidRPr="002D528D" w:rsidRDefault="0028574D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2BAAD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0261C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hideMark/>
          </w:tcPr>
          <w:p w14:paraId="0BD2E0E8" w14:textId="77777777" w:rsidR="00E4136A" w:rsidRPr="002D528D" w:rsidRDefault="00E4136A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694C7E" w:rsidRPr="002D528D" w14:paraId="10766A4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C66CB6" w14:textId="126FF841" w:rsidR="00694C7E" w:rsidRPr="002D528D" w:rsidRDefault="00694C7E" w:rsidP="00E413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455F41" w14:textId="6771FB99" w:rsidR="00694C7E" w:rsidRPr="002D528D" w:rsidRDefault="00B63A0F" w:rsidP="00E4136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İçin Çalışma Ekonomis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6411FC" w14:textId="414967AC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12D46E" w14:textId="7D711A56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6C3862" w14:textId="770C5CB6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BBD8D2" w14:textId="1A0E71AD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079EC98" w14:textId="372BA6BB" w:rsidR="00694C7E" w:rsidRPr="002D528D" w:rsidRDefault="00180DB1" w:rsidP="00E413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DF92F04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C7AFF8" w14:textId="1C23EEE6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r w:rsidR="00C0027D"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37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B68E2A" w14:textId="3510BC4D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İçin Endüstri İlişkileri ve İnsan Hak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E78CFA1" w14:textId="381B0ACD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BC21C52" w14:textId="31E01ACE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C53E8C" w14:textId="304D9B8B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FD42A6" w14:textId="503EF373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3F2A036" w14:textId="20A82635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90A2A73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B69D91" w14:textId="6F6148D1" w:rsidR="00B63A0F" w:rsidRPr="002D528D" w:rsidRDefault="00C0027D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37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C79DAA" w14:textId="4124D61E" w:rsidR="00B63A0F" w:rsidRPr="002D528D" w:rsidRDefault="00F7196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luslararası Göç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F8625D" w14:textId="007A21BC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E2814D" w14:textId="686CD2CE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870F95" w14:textId="2C54ECDA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6DB234" w14:textId="510F3A5D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085A3E06" w14:textId="6DCE83A9" w:rsidR="00B63A0F" w:rsidRPr="002D528D" w:rsidRDefault="00180DB1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13E30BE2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E0FE2C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19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83A850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ermaye Piyasası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CE61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4092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0D0C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5219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F05FDB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1A52BAB2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B0EDA7D" w14:textId="45ADC40A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2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E0D09D" w14:textId="07E73984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Kambiyo Senetler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B003C2" w14:textId="4C961FDF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8CF274" w14:textId="36517A3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3E4932" w14:textId="6ECA5F6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8AE325" w14:textId="64BAE0EF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E38F66E" w14:textId="70542E0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067A08B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02F3AE" w14:textId="04D2DCF3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2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4B2DC3" w14:textId="11D32C24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Çe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273341" w14:textId="7095289A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E64543" w14:textId="25439D59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FC16D3" w14:textId="2DF82D7C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045D50" w14:textId="24F5B2D5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447CBCE6" w14:textId="00DA657B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77137C5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0019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AW 448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599B62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dli Tıp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AA17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057A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F4ED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0C8F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25AF91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BABF76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96E9C8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6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38116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Kriminoloji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CC044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C1498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EE30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8A59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D164D9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A25F098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602E7D" w14:textId="5C8BDB3F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LAW 472 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E42351" w14:textId="7C66EC88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Deniz İş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2B8CDB" w14:textId="138D05C9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C778C7" w14:textId="2423A48C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3711500" w14:textId="066C4F00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3F8F5E" w14:textId="041F7910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256BF86B" w14:textId="467407EB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77155B2" w14:textId="77777777" w:rsidTr="004A2B0C">
        <w:trPr>
          <w:trHeight w:val="234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14EB56" w14:textId="67D05052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7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9511A1" w14:textId="55B3228B" w:rsidR="00B63A0F" w:rsidRPr="002D528D" w:rsidRDefault="00B63A0F" w:rsidP="00B63A0F">
            <w:pPr>
              <w:autoSpaceDE w:val="0"/>
              <w:autoSpaceDN w:val="0"/>
              <w:adjustRightInd w:val="0"/>
              <w:spacing w:after="180" w:line="276" w:lineRule="auto"/>
              <w:rPr>
                <w:rFonts w:ascii="Times New Roman" w:hAnsi="Times New Roman" w:cs="Times New Roman"/>
              </w:rPr>
            </w:pPr>
            <w:r w:rsidRPr="002D528D">
              <w:rPr>
                <w:rFonts w:ascii="Times New Roman" w:hAnsi="Times New Roman" w:cs="Times New Roman"/>
              </w:rPr>
              <w:t>Uluslararası Ticaret Hukukunun Genel Esas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D22558" w14:textId="4A810728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EF669D" w14:textId="73F6B138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407BB9" w14:textId="106BE32D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D752E9" w14:textId="7C7B8946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5945AEE" w14:textId="71365BB9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2646690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39CE7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8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73092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luslararası Tahkim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9F252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2553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CE4F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9CA53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5F3BB4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1BBF7FF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BF7EFF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77F0EC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ankacılık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28A5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2082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F338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7C15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0E50182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46B52A91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5CB5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61941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ygulamalı Siber Haklar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338DE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6E49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BD49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6672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80F86D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A4A2C" w:rsidRPr="002D528D" w14:paraId="462CE955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FBEE99" w14:textId="63108385" w:rsidR="009A4A2C" w:rsidRPr="002D528D" w:rsidRDefault="009A4A2C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3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FD1EED" w14:textId="11A08592" w:rsidR="009A4A2C" w:rsidRPr="002D528D" w:rsidRDefault="009A4A2C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ilgi Teknolojileri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983E8A" w14:textId="5630FE77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A4292C" w14:textId="309EFF90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CC4C56" w14:textId="5EBEF31B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99406E" w14:textId="5E812AB3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744996D9" w14:textId="1C4FF157" w:rsidR="009A4A2C" w:rsidRPr="002D528D" w:rsidRDefault="009A4A2C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1830A95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0132A4" w14:textId="1335CC21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4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00A940" w14:textId="1171CCE0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Arabuluculuk 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9D6D7" w14:textId="55CD5FBA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63C0BD" w14:textId="42DE3ECF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E5C2D7" w14:textId="631C55AD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708414" w14:textId="510FBCD1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987C22A" w14:textId="63CB7823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D2F05E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EE08E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5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9864C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Uluslararası Ceza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1DBD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C875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147E8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8082A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6521CFD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E7D050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35659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47AD5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Rekabet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929C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8570F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AB4E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9E1B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62542B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DB10943" w14:textId="77777777" w:rsidTr="00E4136A">
        <w:trPr>
          <w:trHeight w:val="315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0D37AF6B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9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C514828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vukatlık Hukuku ve Uygulamaları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4549E76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3F3FD94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0F7E3CE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8F221E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0CAF6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04059" w:rsidRPr="002D528D" w14:paraId="7C44B673" w14:textId="77777777" w:rsidTr="00E4136A">
        <w:trPr>
          <w:trHeight w:val="315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0EA5D1A5" w14:textId="0C491CA7" w:rsidR="00304059" w:rsidRPr="002D528D" w:rsidRDefault="00304059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86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0A685F37" w14:textId="34638FEF" w:rsidR="00304059" w:rsidRPr="002D528D" w:rsidRDefault="00304059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Basın İş Hukuku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61198444" w14:textId="326A5AF1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AF402E4" w14:textId="5D937FE4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6E1FA4AA" w14:textId="7E9E3527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4EFD04AB" w14:textId="65E0BE2D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</w:tcPr>
          <w:p w14:paraId="5BA8F826" w14:textId="79ECC0A7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304059" w:rsidRPr="002D528D" w14:paraId="49C9E9BF" w14:textId="77777777" w:rsidTr="00E4136A">
        <w:trPr>
          <w:trHeight w:val="315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19977613" w14:textId="65599C19" w:rsidR="00304059" w:rsidRPr="002D528D" w:rsidRDefault="00304059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487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629980B4" w14:textId="5673C571" w:rsidR="00304059" w:rsidRPr="002D528D" w:rsidRDefault="00304059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osyal Güvenlik Hukukunda Güncel Sorunlar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35EB765F" w14:textId="352F8FB1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528F374" w14:textId="7CA83F5B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F1073EC" w14:textId="166A0584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253BE2DA" w14:textId="7C62659A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</w:tcPr>
          <w:p w14:paraId="057A8EEE" w14:textId="0AA7AD9F" w:rsidR="00304059" w:rsidRPr="002D528D" w:rsidRDefault="00304059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0180B78B" w14:textId="77777777" w:rsidTr="0011772E">
        <w:trPr>
          <w:trHeight w:val="315"/>
        </w:trPr>
        <w:tc>
          <w:tcPr>
            <w:tcW w:w="699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BBD0DE7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5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ECB4A7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7F447CA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172EFC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16514CF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6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DDC2489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17285B7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63A0F" w:rsidRPr="002D528D" w14:paraId="2DF6C33F" w14:textId="77777777" w:rsidTr="0011772E">
        <w:trPr>
          <w:trHeight w:val="315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noWrap/>
            <w:vAlign w:val="bottom"/>
          </w:tcPr>
          <w:p w14:paraId="2BA8412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200EE6B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4E4AE5D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420DFEDA" w14:textId="3AE0E611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0F202332" w14:textId="77777777" w:rsidTr="0011772E">
        <w:trPr>
          <w:trHeight w:val="31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bottom"/>
            <w:hideMark/>
          </w:tcPr>
          <w:p w14:paraId="6EAD02D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7E53638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(C Grubu) Diğer Fakültelerden Seçmeliler </w:t>
            </w:r>
          </w:p>
          <w:p w14:paraId="601DEF1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İİBF ve DF tarafından tanımlanan belirli dersler “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sent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” ile verilecektir.)</w:t>
            </w:r>
          </w:p>
          <w:p w14:paraId="776AE08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5A33C52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4C1FFE43" w14:textId="77777777" w:rsidTr="0011772E">
        <w:trPr>
          <w:trHeight w:val="65"/>
        </w:trPr>
        <w:tc>
          <w:tcPr>
            <w:tcW w:w="699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EF2F27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294C3C4F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6CB2795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165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5E4F15E" w14:textId="6DF2D55E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17F06D9D" w14:textId="7DA9DA40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7826CE9F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0B0C6E01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76E4E172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45A9BE63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BF9AC11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44AC252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30D9BD4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63A0F" w:rsidRPr="002D528D" w14:paraId="320D05D6" w14:textId="77777777" w:rsidTr="00A21F96">
        <w:trPr>
          <w:trHeight w:val="315"/>
        </w:trPr>
        <w:tc>
          <w:tcPr>
            <w:tcW w:w="5000" w:type="pct"/>
            <w:gridSpan w:val="7"/>
            <w:noWrap/>
            <w:vAlign w:val="bottom"/>
          </w:tcPr>
          <w:p w14:paraId="270CD32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412292E1" w14:textId="77777777" w:rsidTr="00A21F96">
        <w:trPr>
          <w:trHeight w:val="315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noWrap/>
            <w:vAlign w:val="bottom"/>
          </w:tcPr>
          <w:p w14:paraId="026A3FE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B63A0F" w:rsidRPr="002D528D" w14:paraId="7B90F04D" w14:textId="77777777" w:rsidTr="00A21F96">
        <w:trPr>
          <w:trHeight w:val="31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5B9BD5" w:themeFill="accent1"/>
            <w:noWrap/>
            <w:vAlign w:val="bottom"/>
            <w:hideMark/>
          </w:tcPr>
          <w:p w14:paraId="6669954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D Grubu) Dil Seçmelileri</w:t>
            </w:r>
          </w:p>
        </w:tc>
      </w:tr>
      <w:tr w:rsidR="00B63A0F" w:rsidRPr="002D528D" w14:paraId="1C95EE39" w14:textId="77777777" w:rsidTr="00E4136A">
        <w:trPr>
          <w:trHeight w:val="300"/>
        </w:trPr>
        <w:tc>
          <w:tcPr>
            <w:tcW w:w="699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FB19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B90E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261C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E162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5214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B4ADC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03A32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B63A0F" w:rsidRPr="002D528D" w14:paraId="6BF51C06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59B82F" w14:textId="2A123CCE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lastRenderedPageBreak/>
              <w:t>LAW 150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FBBD5D" w14:textId="6CA005FB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Osmanlı Türkçesi Temel Bilgiler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9C6DE8" w14:textId="521262EC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311DF2" w14:textId="2669D193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569D63" w14:textId="4499C613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E0BBF4" w14:textId="5A50A04A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5E974313" w14:textId="62222B78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76B45116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0D44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LAW 17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3B896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çin Denizcilik İngilizcesi 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2C1F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88F4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E63FF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9F247A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9471318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57EBD4E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7C33B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sz w:val="20"/>
                <w:szCs w:val="20"/>
              </w:rPr>
              <w:t>LAW 17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29B39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çular için Denizcilik İngilizcesi I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DB2C6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42E8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9140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434D66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9FD4CF9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32F5E27C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132C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161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6B7AB" w14:textId="77777777" w:rsidR="00B63A0F" w:rsidRPr="002D528D" w:rsidRDefault="00B63A0F" w:rsidP="00B63A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İngilizcesi 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0E2C1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7D277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1FC97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41322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2F2ED6DF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5430B6DD" w14:textId="77777777" w:rsidTr="00E4136A">
        <w:trPr>
          <w:trHeight w:val="300"/>
        </w:trPr>
        <w:tc>
          <w:tcPr>
            <w:tcW w:w="69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E6EBD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 162</w:t>
            </w:r>
          </w:p>
        </w:tc>
        <w:tc>
          <w:tcPr>
            <w:tcW w:w="2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EB0B45" w14:textId="77777777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Hukuk İngilizcesi II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C4244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26E945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FC93E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682CD0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1F8BE083" w14:textId="77777777" w:rsidR="00B63A0F" w:rsidRPr="002D528D" w:rsidRDefault="00B63A0F" w:rsidP="00B63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B63A0F" w:rsidRPr="002D528D" w14:paraId="29093199" w14:textId="77777777" w:rsidTr="00E4136A">
        <w:trPr>
          <w:trHeight w:val="30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41BBE" w14:textId="3340FAC0" w:rsidR="00B63A0F" w:rsidRPr="002D528D" w:rsidRDefault="00B63A0F" w:rsidP="00B63A0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Not: İngilizce derslerini seçebilmek için öğrencilerin hazırlık okumuş olmaları ve/veya İngilizce dil </w:t>
            </w:r>
            <w:r w:rsidR="00D70292"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bilgisine</w:t>
            </w:r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 ilişkin PRU Senatosu esasları uyarınca belirlenen kriterleri yerine getirmiş olmaları gerekmektedir.</w:t>
            </w:r>
          </w:p>
        </w:tc>
      </w:tr>
    </w:tbl>
    <w:p w14:paraId="252E9480" w14:textId="2879621E" w:rsidR="004715E9" w:rsidRPr="002D528D" w:rsidRDefault="004715E9">
      <w:pPr>
        <w:rPr>
          <w:rFonts w:ascii="Times New Roman" w:hAnsi="Times New Roman" w:cs="Times New Roman"/>
        </w:rPr>
      </w:pP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1"/>
        <w:gridCol w:w="5952"/>
        <w:gridCol w:w="1278"/>
        <w:gridCol w:w="1132"/>
        <w:gridCol w:w="1275"/>
        <w:gridCol w:w="1135"/>
        <w:gridCol w:w="1258"/>
      </w:tblGrid>
      <w:tr w:rsidR="00FB4A22" w:rsidRPr="002D528D" w14:paraId="0ED4CE0E" w14:textId="77777777" w:rsidTr="00A43548">
        <w:trPr>
          <w:trHeight w:val="417"/>
        </w:trPr>
        <w:tc>
          <w:tcPr>
            <w:tcW w:w="5000" w:type="pct"/>
            <w:gridSpan w:val="7"/>
            <w:shd w:val="clear" w:color="auto" w:fill="5B9BD5" w:themeFill="accent1"/>
            <w:noWrap/>
            <w:vAlign w:val="bottom"/>
            <w:hideMark/>
          </w:tcPr>
          <w:p w14:paraId="31EA914C" w14:textId="49A0B7D1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E Grubu)</w:t>
            </w:r>
            <w:r w:rsidR="00B96749"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Erasmus</w:t>
            </w:r>
            <w:r w:rsidRPr="002D528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İngilizce Hukuk Seçmelileri </w:t>
            </w:r>
          </w:p>
        </w:tc>
      </w:tr>
      <w:tr w:rsidR="00A43548" w:rsidRPr="002D528D" w14:paraId="4536095F" w14:textId="77777777" w:rsidTr="00A43548">
        <w:trPr>
          <w:trHeight w:val="152"/>
        </w:trPr>
        <w:tc>
          <w:tcPr>
            <w:tcW w:w="707" w:type="pct"/>
            <w:vAlign w:val="center"/>
            <w:hideMark/>
          </w:tcPr>
          <w:p w14:paraId="14F1A07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2124" w:type="pct"/>
            <w:vAlign w:val="center"/>
            <w:hideMark/>
          </w:tcPr>
          <w:p w14:paraId="14A5C39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456" w:type="pct"/>
            <w:vAlign w:val="center"/>
            <w:hideMark/>
          </w:tcPr>
          <w:p w14:paraId="364DEB0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</w:p>
        </w:tc>
        <w:tc>
          <w:tcPr>
            <w:tcW w:w="404" w:type="pct"/>
            <w:vAlign w:val="center"/>
            <w:hideMark/>
          </w:tcPr>
          <w:p w14:paraId="663D22B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</w:p>
        </w:tc>
        <w:tc>
          <w:tcPr>
            <w:tcW w:w="455" w:type="pct"/>
            <w:vAlign w:val="center"/>
            <w:hideMark/>
          </w:tcPr>
          <w:p w14:paraId="526A67E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  <w:tc>
          <w:tcPr>
            <w:tcW w:w="405" w:type="pct"/>
            <w:vAlign w:val="center"/>
            <w:hideMark/>
          </w:tcPr>
          <w:p w14:paraId="5721E2F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KREDİ</w:t>
            </w:r>
          </w:p>
        </w:tc>
        <w:tc>
          <w:tcPr>
            <w:tcW w:w="449" w:type="pct"/>
            <w:vAlign w:val="center"/>
            <w:hideMark/>
          </w:tcPr>
          <w:p w14:paraId="4A0BE3F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D528D">
              <w:rPr>
                <w:rFonts w:ascii="Times New Roman" w:eastAsia="Times New Roman" w:hAnsi="Times New Roman" w:cs="Times New Roman"/>
                <w:b/>
                <w:bCs/>
              </w:rPr>
              <w:t>AKTS</w:t>
            </w:r>
          </w:p>
        </w:tc>
      </w:tr>
      <w:tr w:rsidR="00A43548" w:rsidRPr="002D528D" w14:paraId="364151FA" w14:textId="77777777" w:rsidTr="00A43548">
        <w:trPr>
          <w:trHeight w:val="454"/>
        </w:trPr>
        <w:tc>
          <w:tcPr>
            <w:tcW w:w="707" w:type="pct"/>
            <w:noWrap/>
            <w:vAlign w:val="bottom"/>
            <w:hideMark/>
          </w:tcPr>
          <w:p w14:paraId="45125EA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ERS-LAW 180</w:t>
            </w:r>
          </w:p>
        </w:tc>
        <w:tc>
          <w:tcPr>
            <w:tcW w:w="2124" w:type="pct"/>
            <w:noWrap/>
            <w:vAlign w:val="bottom"/>
            <w:hideMark/>
          </w:tcPr>
          <w:p w14:paraId="6CC5D7AD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ntroduction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o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urkish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456" w:type="pct"/>
            <w:noWrap/>
            <w:vAlign w:val="bottom"/>
            <w:hideMark/>
          </w:tcPr>
          <w:p w14:paraId="7CEFEBB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1B331D5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12F9FD5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1B7968F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1BBCD4E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1D2EFB6" w14:textId="77777777" w:rsidTr="00A43548">
        <w:trPr>
          <w:trHeight w:val="417"/>
        </w:trPr>
        <w:tc>
          <w:tcPr>
            <w:tcW w:w="707" w:type="pct"/>
            <w:noWrap/>
            <w:vAlign w:val="bottom"/>
            <w:hideMark/>
          </w:tcPr>
          <w:p w14:paraId="02F2C16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ERS-LAW 181</w:t>
            </w:r>
          </w:p>
        </w:tc>
        <w:tc>
          <w:tcPr>
            <w:tcW w:w="2124" w:type="pct"/>
            <w:noWrap/>
            <w:vAlign w:val="bottom"/>
            <w:hideMark/>
          </w:tcPr>
          <w:p w14:paraId="35F2879A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Introduction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o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urkish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Business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</w:p>
        </w:tc>
        <w:tc>
          <w:tcPr>
            <w:tcW w:w="456" w:type="pct"/>
            <w:noWrap/>
            <w:vAlign w:val="bottom"/>
            <w:hideMark/>
          </w:tcPr>
          <w:p w14:paraId="3448EA1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6C49B90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634CAD6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0FA5B43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62FF93B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296E8226" w14:textId="77777777" w:rsidTr="00A43548">
        <w:trPr>
          <w:trHeight w:val="410"/>
        </w:trPr>
        <w:tc>
          <w:tcPr>
            <w:tcW w:w="707" w:type="pct"/>
            <w:noWrap/>
            <w:vAlign w:val="bottom"/>
          </w:tcPr>
          <w:p w14:paraId="1442C1E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>ERS-LAW 182</w:t>
            </w:r>
          </w:p>
        </w:tc>
        <w:tc>
          <w:tcPr>
            <w:tcW w:w="2124" w:type="pct"/>
            <w:noWrap/>
            <w:vAlign w:val="bottom"/>
          </w:tcPr>
          <w:p w14:paraId="6014A763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mparative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Family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</w:p>
        </w:tc>
        <w:tc>
          <w:tcPr>
            <w:tcW w:w="456" w:type="pct"/>
            <w:noWrap/>
            <w:vAlign w:val="bottom"/>
          </w:tcPr>
          <w:p w14:paraId="136658D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586BA5DE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34C72D7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5827CC5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09D7734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228B9654" w14:textId="77777777" w:rsidTr="00A43548">
        <w:trPr>
          <w:trHeight w:val="416"/>
        </w:trPr>
        <w:tc>
          <w:tcPr>
            <w:tcW w:w="707" w:type="pct"/>
            <w:noWrap/>
            <w:vAlign w:val="bottom"/>
            <w:hideMark/>
          </w:tcPr>
          <w:p w14:paraId="0F83C25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3</w:t>
            </w:r>
          </w:p>
        </w:tc>
        <w:tc>
          <w:tcPr>
            <w:tcW w:w="2124" w:type="pct"/>
            <w:noWrap/>
            <w:vAlign w:val="center"/>
            <w:hideMark/>
          </w:tcPr>
          <w:p w14:paraId="0F185591" w14:textId="77777777" w:rsidR="00A43548" w:rsidRPr="002D528D" w:rsidRDefault="00A43548" w:rsidP="006972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CC3A24E" w14:textId="17FE3A89" w:rsidR="00FB4A22" w:rsidRPr="002D528D" w:rsidRDefault="00FB4A22" w:rsidP="006972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ales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</w:p>
        </w:tc>
        <w:tc>
          <w:tcPr>
            <w:tcW w:w="456" w:type="pct"/>
            <w:noWrap/>
            <w:vAlign w:val="bottom"/>
            <w:hideMark/>
          </w:tcPr>
          <w:p w14:paraId="0836593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280A36E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2AE9092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49119AE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436F5E9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82F4B21" w14:textId="77777777" w:rsidTr="00A43548">
        <w:trPr>
          <w:trHeight w:val="422"/>
        </w:trPr>
        <w:tc>
          <w:tcPr>
            <w:tcW w:w="707" w:type="pct"/>
            <w:noWrap/>
            <w:vAlign w:val="bottom"/>
            <w:hideMark/>
          </w:tcPr>
          <w:p w14:paraId="6012CA1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2124" w:type="pct"/>
            <w:noWrap/>
            <w:vAlign w:val="bottom"/>
            <w:hideMark/>
          </w:tcPr>
          <w:p w14:paraId="4BDFA953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mparative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Consumer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</w:p>
        </w:tc>
        <w:tc>
          <w:tcPr>
            <w:tcW w:w="456" w:type="pct"/>
            <w:noWrap/>
            <w:vAlign w:val="bottom"/>
            <w:hideMark/>
          </w:tcPr>
          <w:p w14:paraId="5E6FAE3E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  <w:hideMark/>
          </w:tcPr>
          <w:p w14:paraId="7D7C593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  <w:hideMark/>
          </w:tcPr>
          <w:p w14:paraId="2678556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  <w:hideMark/>
          </w:tcPr>
          <w:p w14:paraId="7170F49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  <w:hideMark/>
          </w:tcPr>
          <w:p w14:paraId="1564D44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40B10F42" w14:textId="77777777" w:rsidTr="00A43548">
        <w:trPr>
          <w:trHeight w:val="414"/>
        </w:trPr>
        <w:tc>
          <w:tcPr>
            <w:tcW w:w="707" w:type="pct"/>
            <w:noWrap/>
            <w:vAlign w:val="bottom"/>
          </w:tcPr>
          <w:p w14:paraId="29620D7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5</w:t>
            </w:r>
          </w:p>
        </w:tc>
        <w:tc>
          <w:tcPr>
            <w:tcW w:w="2124" w:type="pct"/>
            <w:noWrap/>
            <w:vAlign w:val="bottom"/>
          </w:tcPr>
          <w:p w14:paraId="31AAD42A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mparative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Contract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456" w:type="pct"/>
            <w:noWrap/>
            <w:vAlign w:val="bottom"/>
          </w:tcPr>
          <w:p w14:paraId="019A0B8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0DB808D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837E3B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326DC7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44E5D88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3EDF6C8" w14:textId="77777777" w:rsidTr="00A43548">
        <w:trPr>
          <w:trHeight w:val="420"/>
        </w:trPr>
        <w:tc>
          <w:tcPr>
            <w:tcW w:w="707" w:type="pct"/>
            <w:noWrap/>
            <w:vAlign w:val="bottom"/>
          </w:tcPr>
          <w:p w14:paraId="63A32AB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6</w:t>
            </w:r>
          </w:p>
        </w:tc>
        <w:tc>
          <w:tcPr>
            <w:tcW w:w="2124" w:type="pct"/>
            <w:noWrap/>
            <w:vAlign w:val="bottom"/>
          </w:tcPr>
          <w:p w14:paraId="05ABBE14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Trade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456" w:type="pct"/>
            <w:noWrap/>
            <w:vAlign w:val="bottom"/>
          </w:tcPr>
          <w:p w14:paraId="28A7ACD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439E174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22EF1B7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9FC771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7570D02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E062753" w14:textId="77777777" w:rsidTr="00A43548">
        <w:trPr>
          <w:trHeight w:val="398"/>
        </w:trPr>
        <w:tc>
          <w:tcPr>
            <w:tcW w:w="707" w:type="pct"/>
            <w:noWrap/>
            <w:vAlign w:val="bottom"/>
          </w:tcPr>
          <w:p w14:paraId="5B211A5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7</w:t>
            </w:r>
          </w:p>
        </w:tc>
        <w:tc>
          <w:tcPr>
            <w:tcW w:w="2124" w:type="pct"/>
            <w:noWrap/>
            <w:vAlign w:val="bottom"/>
          </w:tcPr>
          <w:p w14:paraId="1FFB7017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Commerci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Arbitration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456" w:type="pct"/>
            <w:noWrap/>
            <w:vAlign w:val="bottom"/>
          </w:tcPr>
          <w:p w14:paraId="0C07F3F5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2826AA1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E56FA2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19C7C24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1F74C715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285BDAB7" w14:textId="77777777" w:rsidTr="00A43548">
        <w:trPr>
          <w:trHeight w:val="418"/>
        </w:trPr>
        <w:tc>
          <w:tcPr>
            <w:tcW w:w="707" w:type="pct"/>
            <w:noWrap/>
            <w:vAlign w:val="bottom"/>
          </w:tcPr>
          <w:p w14:paraId="2D1F8BE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2124" w:type="pct"/>
            <w:noWrap/>
            <w:vAlign w:val="bottom"/>
          </w:tcPr>
          <w:p w14:paraId="2E479E5F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Environmental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</w:p>
        </w:tc>
        <w:tc>
          <w:tcPr>
            <w:tcW w:w="456" w:type="pct"/>
            <w:noWrap/>
            <w:vAlign w:val="bottom"/>
          </w:tcPr>
          <w:p w14:paraId="0C9380D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11C2D29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7A1672F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A45C58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71B7845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F4152A6" w14:textId="77777777" w:rsidTr="00A43548">
        <w:trPr>
          <w:trHeight w:val="423"/>
        </w:trPr>
        <w:tc>
          <w:tcPr>
            <w:tcW w:w="707" w:type="pct"/>
            <w:noWrap/>
            <w:vAlign w:val="bottom"/>
          </w:tcPr>
          <w:p w14:paraId="66E25673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2124" w:type="pct"/>
            <w:noWrap/>
            <w:vAlign w:val="bottom"/>
          </w:tcPr>
          <w:p w14:paraId="141B6DEB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Internation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of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Sea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</w:p>
        </w:tc>
        <w:tc>
          <w:tcPr>
            <w:tcW w:w="456" w:type="pct"/>
            <w:noWrap/>
            <w:vAlign w:val="bottom"/>
          </w:tcPr>
          <w:p w14:paraId="7B5498A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7772098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CE544D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328F6F49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43AD026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59F0BF73" w14:textId="77777777" w:rsidTr="00A43548">
        <w:trPr>
          <w:trHeight w:val="415"/>
        </w:trPr>
        <w:tc>
          <w:tcPr>
            <w:tcW w:w="707" w:type="pct"/>
            <w:noWrap/>
            <w:vAlign w:val="bottom"/>
          </w:tcPr>
          <w:p w14:paraId="680C9D7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90</w:t>
            </w:r>
          </w:p>
        </w:tc>
        <w:tc>
          <w:tcPr>
            <w:tcW w:w="2124" w:type="pct"/>
            <w:noWrap/>
            <w:vAlign w:val="bottom"/>
          </w:tcPr>
          <w:p w14:paraId="4701E567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Commerci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Maritime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</w:p>
        </w:tc>
        <w:tc>
          <w:tcPr>
            <w:tcW w:w="456" w:type="pct"/>
            <w:noWrap/>
            <w:vAlign w:val="bottom"/>
          </w:tcPr>
          <w:p w14:paraId="2ECA6DF8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26E99CD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B336EA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2F27CDA3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2508B411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636D0956" w14:textId="77777777" w:rsidTr="00A43548">
        <w:trPr>
          <w:trHeight w:val="408"/>
        </w:trPr>
        <w:tc>
          <w:tcPr>
            <w:tcW w:w="707" w:type="pct"/>
            <w:noWrap/>
            <w:vAlign w:val="bottom"/>
          </w:tcPr>
          <w:p w14:paraId="03ED7F5D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</w:rPr>
              <w:t xml:space="preserve">ERS-LAW </w:t>
            </w: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191</w:t>
            </w:r>
          </w:p>
        </w:tc>
        <w:tc>
          <w:tcPr>
            <w:tcW w:w="2124" w:type="pct"/>
            <w:noWrap/>
            <w:vAlign w:val="bottom"/>
          </w:tcPr>
          <w:p w14:paraId="493BCB6E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Basic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Principles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of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Public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International </w:t>
            </w:r>
            <w:proofErr w:type="spellStart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>Law</w:t>
            </w:r>
            <w:proofErr w:type="spellEnd"/>
            <w:r w:rsidRPr="002D528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456" w:type="pct"/>
            <w:noWrap/>
            <w:vAlign w:val="bottom"/>
          </w:tcPr>
          <w:p w14:paraId="15F82117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6B1A38E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680710E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72202CEE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57689D7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5D063A5" w14:textId="77777777" w:rsidTr="00A43548">
        <w:trPr>
          <w:trHeight w:val="408"/>
        </w:trPr>
        <w:tc>
          <w:tcPr>
            <w:tcW w:w="707" w:type="pct"/>
            <w:noWrap/>
            <w:vAlign w:val="bottom"/>
          </w:tcPr>
          <w:p w14:paraId="690C09C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hAnsi="Times New Roman" w:cs="Times New Roman"/>
              </w:rPr>
              <w:t>ERS-LAW 192</w:t>
            </w:r>
          </w:p>
        </w:tc>
        <w:tc>
          <w:tcPr>
            <w:tcW w:w="2124" w:type="pct"/>
            <w:noWrap/>
            <w:vAlign w:val="bottom"/>
          </w:tcPr>
          <w:p w14:paraId="0DE0C3FC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Criminology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: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The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Study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of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Crime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and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Society</w:t>
            </w:r>
            <w:proofErr w:type="spellEnd"/>
          </w:p>
        </w:tc>
        <w:tc>
          <w:tcPr>
            <w:tcW w:w="456" w:type="pct"/>
            <w:noWrap/>
            <w:vAlign w:val="bottom"/>
          </w:tcPr>
          <w:p w14:paraId="02CB4B1B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4C0CF2E5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27CF1BDA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4F6C50D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09651482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43548" w:rsidRPr="002D528D" w14:paraId="028E5A58" w14:textId="77777777" w:rsidTr="00A43548">
        <w:trPr>
          <w:trHeight w:val="408"/>
        </w:trPr>
        <w:tc>
          <w:tcPr>
            <w:tcW w:w="707" w:type="pct"/>
            <w:noWrap/>
            <w:vAlign w:val="bottom"/>
          </w:tcPr>
          <w:p w14:paraId="268B6F0F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D528D">
              <w:rPr>
                <w:rFonts w:ascii="Times New Roman" w:hAnsi="Times New Roman" w:cs="Times New Roman"/>
              </w:rPr>
              <w:lastRenderedPageBreak/>
              <w:t>ERS-LAW 193</w:t>
            </w:r>
          </w:p>
        </w:tc>
        <w:tc>
          <w:tcPr>
            <w:tcW w:w="2124" w:type="pct"/>
            <w:noWrap/>
            <w:vAlign w:val="bottom"/>
          </w:tcPr>
          <w:p w14:paraId="4E305C2E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Law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and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Social</w:t>
            </w:r>
            <w:proofErr w:type="spellEnd"/>
            <w:r w:rsidRPr="002D52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D528D">
              <w:rPr>
                <w:rFonts w:ascii="Times New Roman" w:hAnsi="Times New Roman" w:cs="Times New Roman"/>
                <w:color w:val="000000"/>
              </w:rPr>
              <w:t>Theory</w:t>
            </w:r>
            <w:proofErr w:type="spellEnd"/>
          </w:p>
        </w:tc>
        <w:tc>
          <w:tcPr>
            <w:tcW w:w="456" w:type="pct"/>
            <w:noWrap/>
            <w:vAlign w:val="bottom"/>
          </w:tcPr>
          <w:p w14:paraId="304D205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04" w:type="pct"/>
            <w:noWrap/>
            <w:vAlign w:val="bottom"/>
          </w:tcPr>
          <w:p w14:paraId="19DF467C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5" w:type="pct"/>
            <w:noWrap/>
            <w:vAlign w:val="bottom"/>
          </w:tcPr>
          <w:p w14:paraId="259FCD74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05" w:type="pct"/>
            <w:noWrap/>
            <w:vAlign w:val="bottom"/>
          </w:tcPr>
          <w:p w14:paraId="7E999CC6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9" w:type="pct"/>
            <w:noWrap/>
          </w:tcPr>
          <w:p w14:paraId="66205CA0" w14:textId="77777777" w:rsidR="00FB4A22" w:rsidRPr="002D528D" w:rsidRDefault="00FB4A22" w:rsidP="0069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D528D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FB4A22" w:rsidRPr="00A43548" w14:paraId="5A70D1CD" w14:textId="77777777" w:rsidTr="006972D3">
        <w:trPr>
          <w:trHeight w:val="227"/>
        </w:trPr>
        <w:tc>
          <w:tcPr>
            <w:tcW w:w="5000" w:type="pct"/>
            <w:gridSpan w:val="7"/>
            <w:noWrap/>
            <w:vAlign w:val="bottom"/>
            <w:hideMark/>
          </w:tcPr>
          <w:p w14:paraId="2A2C8AE2" w14:textId="77777777" w:rsidR="00FB4A22" w:rsidRPr="002D528D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  <w:p w14:paraId="09D8BA54" w14:textId="346B0181" w:rsidR="00FB4A22" w:rsidRPr="00366D10" w:rsidRDefault="00FB4A22" w:rsidP="006972D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proofErr w:type="gramStart"/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Not:</w:t>
            </w:r>
            <w:r w:rsidR="00D22D6F"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Erasmus</w:t>
            </w:r>
            <w:proofErr w:type="spellEnd"/>
            <w:proofErr w:type="gramEnd"/>
            <w:r w:rsidRPr="002D528D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 İngilizce hukuk dersleri sadece Erasmus değişim öğrencilerine yöneliktir.</w:t>
            </w:r>
            <w:r w:rsidRPr="00366D10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</w:tr>
    </w:tbl>
    <w:p w14:paraId="3E7E7C53" w14:textId="08CA85DB" w:rsidR="00756E4F" w:rsidRPr="00A43548" w:rsidRDefault="00756E4F">
      <w:pPr>
        <w:rPr>
          <w:rFonts w:ascii="Times New Roman" w:hAnsi="Times New Roman" w:cs="Times New Roman"/>
        </w:rPr>
      </w:pPr>
    </w:p>
    <w:p w14:paraId="01706B39" w14:textId="77777777" w:rsidR="00C32855" w:rsidRPr="00A43548" w:rsidRDefault="00C32855" w:rsidP="00D02212">
      <w:pPr>
        <w:jc w:val="center"/>
        <w:rPr>
          <w:rFonts w:ascii="Times New Roman" w:hAnsi="Times New Roman" w:cs="Times New Roman"/>
          <w:iCs/>
          <w:u w:val="single"/>
        </w:rPr>
      </w:pPr>
    </w:p>
    <w:sectPr w:rsidR="00C32855" w:rsidRPr="00A43548" w:rsidSect="0068628E">
      <w:footerReference w:type="default" r:id="rId8"/>
      <w:pgSz w:w="16838" w:h="11906" w:orient="landscape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8378B" w14:textId="77777777" w:rsidR="0037750B" w:rsidRDefault="0037750B" w:rsidP="006564A4">
      <w:pPr>
        <w:spacing w:after="0" w:line="240" w:lineRule="auto"/>
      </w:pPr>
      <w:r>
        <w:separator/>
      </w:r>
    </w:p>
  </w:endnote>
  <w:endnote w:type="continuationSeparator" w:id="0">
    <w:p w14:paraId="11A6D671" w14:textId="77777777" w:rsidR="0037750B" w:rsidRDefault="0037750B" w:rsidP="00656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672377420"/>
      <w:docPartObj>
        <w:docPartGallery w:val="Page Numbers (Bottom of Page)"/>
        <w:docPartUnique/>
      </w:docPartObj>
    </w:sdtPr>
    <w:sdtEndPr/>
    <w:sdtContent>
      <w:p w14:paraId="3B4649A2" w14:textId="683A9D1A" w:rsidR="0068422C" w:rsidRPr="006564A4" w:rsidRDefault="0068422C" w:rsidP="0090607B">
        <w:pPr>
          <w:pStyle w:val="AltBilgi"/>
          <w:jc w:val="center"/>
          <w:rPr>
            <w:rFonts w:ascii="Times New Roman" w:hAnsi="Times New Roman" w:cs="Times New Roman"/>
          </w:rPr>
        </w:pPr>
        <w:r w:rsidRPr="006564A4">
          <w:rPr>
            <w:rFonts w:ascii="Times New Roman" w:hAnsi="Times New Roman" w:cs="Times New Roman"/>
          </w:rPr>
          <w:fldChar w:fldCharType="begin"/>
        </w:r>
        <w:r w:rsidRPr="006564A4">
          <w:rPr>
            <w:rFonts w:ascii="Times New Roman" w:hAnsi="Times New Roman" w:cs="Times New Roman"/>
          </w:rPr>
          <w:instrText>PAGE   \* MERGEFORMAT</w:instrText>
        </w:r>
        <w:r w:rsidRPr="006564A4">
          <w:rPr>
            <w:rFonts w:ascii="Times New Roman" w:hAnsi="Times New Roman" w:cs="Times New Roman"/>
          </w:rPr>
          <w:fldChar w:fldCharType="separate"/>
        </w:r>
        <w:r w:rsidR="004A2B0C">
          <w:rPr>
            <w:rFonts w:ascii="Times New Roman" w:hAnsi="Times New Roman" w:cs="Times New Roman"/>
            <w:noProof/>
          </w:rPr>
          <w:t>6</w:t>
        </w:r>
        <w:r w:rsidRPr="006564A4">
          <w:rPr>
            <w:rFonts w:ascii="Times New Roman" w:hAnsi="Times New Roman" w:cs="Times New Roman"/>
          </w:rPr>
          <w:fldChar w:fldCharType="end"/>
        </w:r>
      </w:p>
    </w:sdtContent>
  </w:sdt>
  <w:p w14:paraId="463526BD" w14:textId="77777777" w:rsidR="0068422C" w:rsidRDefault="0068422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71591" w14:textId="77777777" w:rsidR="0037750B" w:rsidRDefault="0037750B" w:rsidP="006564A4">
      <w:pPr>
        <w:spacing w:after="0" w:line="240" w:lineRule="auto"/>
      </w:pPr>
      <w:r>
        <w:separator/>
      </w:r>
    </w:p>
  </w:footnote>
  <w:footnote w:type="continuationSeparator" w:id="0">
    <w:p w14:paraId="56175943" w14:textId="77777777" w:rsidR="0037750B" w:rsidRDefault="0037750B" w:rsidP="00656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26C35"/>
    <w:multiLevelType w:val="multilevel"/>
    <w:tmpl w:val="F3965C6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" w15:restartNumberingAfterBreak="0">
    <w:nsid w:val="2F5E75CC"/>
    <w:multiLevelType w:val="multilevel"/>
    <w:tmpl w:val="D1A0912C"/>
    <w:styleLink w:val="WWNum3"/>
    <w:lvl w:ilvl="0">
      <w:numFmt w:val="bullet"/>
      <w:lvlText w:val="-"/>
      <w:lvlJc w:val="left"/>
      <w:pPr>
        <w:ind w:left="720" w:hanging="360"/>
      </w:pPr>
      <w:rPr>
        <w:rFonts w:ascii="Times New Roman" w:hAnsi="Times New Roman" w:cs="Calibri"/>
      </w:r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" w15:restartNumberingAfterBreak="0">
    <w:nsid w:val="39390BCA"/>
    <w:multiLevelType w:val="multilevel"/>
    <w:tmpl w:val="120CA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A01AE2"/>
    <w:multiLevelType w:val="hybridMultilevel"/>
    <w:tmpl w:val="2B5CCE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B6CA7"/>
    <w:multiLevelType w:val="hybridMultilevel"/>
    <w:tmpl w:val="2970F4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ED2EE6"/>
    <w:multiLevelType w:val="multilevel"/>
    <w:tmpl w:val="D946E442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6D384E69"/>
    <w:multiLevelType w:val="hybridMultilevel"/>
    <w:tmpl w:val="2EA8296C"/>
    <w:lvl w:ilvl="0" w:tplc="DFA6611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504D5D"/>
    <w:multiLevelType w:val="hybridMultilevel"/>
    <w:tmpl w:val="646A9D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87774E"/>
    <w:multiLevelType w:val="hybridMultilevel"/>
    <w:tmpl w:val="A030DB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355534">
    <w:abstractNumId w:val="2"/>
  </w:num>
  <w:num w:numId="2" w16cid:durableId="561252752">
    <w:abstractNumId w:val="7"/>
  </w:num>
  <w:num w:numId="3" w16cid:durableId="395320941">
    <w:abstractNumId w:val="6"/>
  </w:num>
  <w:num w:numId="4" w16cid:durableId="711854927">
    <w:abstractNumId w:val="0"/>
  </w:num>
  <w:num w:numId="5" w16cid:durableId="338430598">
    <w:abstractNumId w:val="5"/>
  </w:num>
  <w:num w:numId="6" w16cid:durableId="1743022457">
    <w:abstractNumId w:val="1"/>
  </w:num>
  <w:num w:numId="7" w16cid:durableId="1241402684">
    <w:abstractNumId w:val="4"/>
  </w:num>
  <w:num w:numId="8" w16cid:durableId="480198499">
    <w:abstractNumId w:val="3"/>
  </w:num>
  <w:num w:numId="9" w16cid:durableId="1893886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NDY0Mzc1NTGyMLdU0lEKTi0uzszPAykwrwUArhmzNSwAAAA="/>
  </w:docVars>
  <w:rsids>
    <w:rsidRoot w:val="009E2326"/>
    <w:rsid w:val="00035EF5"/>
    <w:rsid w:val="00051932"/>
    <w:rsid w:val="00052934"/>
    <w:rsid w:val="00074588"/>
    <w:rsid w:val="000842CA"/>
    <w:rsid w:val="000A6B81"/>
    <w:rsid w:val="000A6EB4"/>
    <w:rsid w:val="000E5E04"/>
    <w:rsid w:val="000E5E88"/>
    <w:rsid w:val="00102257"/>
    <w:rsid w:val="0010636B"/>
    <w:rsid w:val="0011772E"/>
    <w:rsid w:val="00122189"/>
    <w:rsid w:val="00130FC8"/>
    <w:rsid w:val="0015400A"/>
    <w:rsid w:val="001603A8"/>
    <w:rsid w:val="00180DB1"/>
    <w:rsid w:val="001872A7"/>
    <w:rsid w:val="001A582D"/>
    <w:rsid w:val="001A7BAA"/>
    <w:rsid w:val="001C28DD"/>
    <w:rsid w:val="001D4E9E"/>
    <w:rsid w:val="0020774A"/>
    <w:rsid w:val="002213BB"/>
    <w:rsid w:val="002544D5"/>
    <w:rsid w:val="00276280"/>
    <w:rsid w:val="00281934"/>
    <w:rsid w:val="0028574D"/>
    <w:rsid w:val="00295533"/>
    <w:rsid w:val="002B0A09"/>
    <w:rsid w:val="002C2A4B"/>
    <w:rsid w:val="002D528D"/>
    <w:rsid w:val="002F510A"/>
    <w:rsid w:val="00304059"/>
    <w:rsid w:val="00315434"/>
    <w:rsid w:val="00331C77"/>
    <w:rsid w:val="00361800"/>
    <w:rsid w:val="00366D10"/>
    <w:rsid w:val="0037750B"/>
    <w:rsid w:val="00385EE8"/>
    <w:rsid w:val="003A2D17"/>
    <w:rsid w:val="003B7141"/>
    <w:rsid w:val="003C41CA"/>
    <w:rsid w:val="003C695E"/>
    <w:rsid w:val="003D6A96"/>
    <w:rsid w:val="003E0199"/>
    <w:rsid w:val="003E2754"/>
    <w:rsid w:val="004175AF"/>
    <w:rsid w:val="0043259E"/>
    <w:rsid w:val="00433CEE"/>
    <w:rsid w:val="004531C0"/>
    <w:rsid w:val="00465C54"/>
    <w:rsid w:val="004715E9"/>
    <w:rsid w:val="004A23E6"/>
    <w:rsid w:val="004A2B0C"/>
    <w:rsid w:val="004A6861"/>
    <w:rsid w:val="004C1771"/>
    <w:rsid w:val="004C72DE"/>
    <w:rsid w:val="004E47A5"/>
    <w:rsid w:val="004E4F74"/>
    <w:rsid w:val="00510D7B"/>
    <w:rsid w:val="00517679"/>
    <w:rsid w:val="00553E5E"/>
    <w:rsid w:val="00560004"/>
    <w:rsid w:val="005678D5"/>
    <w:rsid w:val="005C13BE"/>
    <w:rsid w:val="005D0C3C"/>
    <w:rsid w:val="005D416D"/>
    <w:rsid w:val="005D54B2"/>
    <w:rsid w:val="005D5970"/>
    <w:rsid w:val="005E0175"/>
    <w:rsid w:val="005E43DE"/>
    <w:rsid w:val="005F5B04"/>
    <w:rsid w:val="0064365B"/>
    <w:rsid w:val="00643CFC"/>
    <w:rsid w:val="006564A4"/>
    <w:rsid w:val="006838B9"/>
    <w:rsid w:val="00683C8E"/>
    <w:rsid w:val="0068422C"/>
    <w:rsid w:val="0068628E"/>
    <w:rsid w:val="00694C7E"/>
    <w:rsid w:val="006A7AD2"/>
    <w:rsid w:val="006B0590"/>
    <w:rsid w:val="006E1CAC"/>
    <w:rsid w:val="006F0238"/>
    <w:rsid w:val="006F49BF"/>
    <w:rsid w:val="006F5980"/>
    <w:rsid w:val="0070019D"/>
    <w:rsid w:val="00702ADF"/>
    <w:rsid w:val="00710685"/>
    <w:rsid w:val="00731471"/>
    <w:rsid w:val="00732C9E"/>
    <w:rsid w:val="00734A59"/>
    <w:rsid w:val="00756E4F"/>
    <w:rsid w:val="0077740C"/>
    <w:rsid w:val="00780E14"/>
    <w:rsid w:val="007C1999"/>
    <w:rsid w:val="007C7357"/>
    <w:rsid w:val="007D076F"/>
    <w:rsid w:val="007D1B2C"/>
    <w:rsid w:val="007D651C"/>
    <w:rsid w:val="0080221C"/>
    <w:rsid w:val="00802579"/>
    <w:rsid w:val="0080717C"/>
    <w:rsid w:val="00833685"/>
    <w:rsid w:val="00856BA1"/>
    <w:rsid w:val="00857F09"/>
    <w:rsid w:val="0089647F"/>
    <w:rsid w:val="008A0DCA"/>
    <w:rsid w:val="008A4CA5"/>
    <w:rsid w:val="008D2456"/>
    <w:rsid w:val="008E69A3"/>
    <w:rsid w:val="009054A4"/>
    <w:rsid w:val="0090607B"/>
    <w:rsid w:val="009079A5"/>
    <w:rsid w:val="0091149A"/>
    <w:rsid w:val="00924C11"/>
    <w:rsid w:val="00977ABF"/>
    <w:rsid w:val="00984ABB"/>
    <w:rsid w:val="00996C73"/>
    <w:rsid w:val="009A2155"/>
    <w:rsid w:val="009A4A2C"/>
    <w:rsid w:val="009B1309"/>
    <w:rsid w:val="009C7B1B"/>
    <w:rsid w:val="009D49DA"/>
    <w:rsid w:val="009E2326"/>
    <w:rsid w:val="009F00A1"/>
    <w:rsid w:val="009F089C"/>
    <w:rsid w:val="009F61D4"/>
    <w:rsid w:val="00A12DDB"/>
    <w:rsid w:val="00A20818"/>
    <w:rsid w:val="00A21F96"/>
    <w:rsid w:val="00A271EE"/>
    <w:rsid w:val="00A41479"/>
    <w:rsid w:val="00A43548"/>
    <w:rsid w:val="00A43D65"/>
    <w:rsid w:val="00A758DE"/>
    <w:rsid w:val="00A809FD"/>
    <w:rsid w:val="00A84F84"/>
    <w:rsid w:val="00AC17A9"/>
    <w:rsid w:val="00AC74D4"/>
    <w:rsid w:val="00AC76FD"/>
    <w:rsid w:val="00AE5D95"/>
    <w:rsid w:val="00B00AA7"/>
    <w:rsid w:val="00B20FBF"/>
    <w:rsid w:val="00B27CA3"/>
    <w:rsid w:val="00B63A0F"/>
    <w:rsid w:val="00B64DB1"/>
    <w:rsid w:val="00B80102"/>
    <w:rsid w:val="00B912A0"/>
    <w:rsid w:val="00B92D85"/>
    <w:rsid w:val="00B96749"/>
    <w:rsid w:val="00BB4B87"/>
    <w:rsid w:val="00BC3391"/>
    <w:rsid w:val="00BE4695"/>
    <w:rsid w:val="00BF2CF5"/>
    <w:rsid w:val="00C0027D"/>
    <w:rsid w:val="00C2216E"/>
    <w:rsid w:val="00C302DE"/>
    <w:rsid w:val="00C32855"/>
    <w:rsid w:val="00C34CAE"/>
    <w:rsid w:val="00C77CC5"/>
    <w:rsid w:val="00CC6C8F"/>
    <w:rsid w:val="00CD1CC1"/>
    <w:rsid w:val="00CF1736"/>
    <w:rsid w:val="00D02212"/>
    <w:rsid w:val="00D22D6F"/>
    <w:rsid w:val="00D31249"/>
    <w:rsid w:val="00D36828"/>
    <w:rsid w:val="00D562EA"/>
    <w:rsid w:val="00D70292"/>
    <w:rsid w:val="00D77D02"/>
    <w:rsid w:val="00D94BF3"/>
    <w:rsid w:val="00DB638A"/>
    <w:rsid w:val="00DC54EB"/>
    <w:rsid w:val="00DC5773"/>
    <w:rsid w:val="00DD333F"/>
    <w:rsid w:val="00DE573B"/>
    <w:rsid w:val="00E060E8"/>
    <w:rsid w:val="00E368D0"/>
    <w:rsid w:val="00E4136A"/>
    <w:rsid w:val="00E565BF"/>
    <w:rsid w:val="00E74950"/>
    <w:rsid w:val="00E932EF"/>
    <w:rsid w:val="00E9452E"/>
    <w:rsid w:val="00EA6ED2"/>
    <w:rsid w:val="00EB7C65"/>
    <w:rsid w:val="00F07E73"/>
    <w:rsid w:val="00F12E07"/>
    <w:rsid w:val="00F27D3C"/>
    <w:rsid w:val="00F305C5"/>
    <w:rsid w:val="00F35748"/>
    <w:rsid w:val="00F511D7"/>
    <w:rsid w:val="00F7196F"/>
    <w:rsid w:val="00F77650"/>
    <w:rsid w:val="00F81431"/>
    <w:rsid w:val="00F97BDF"/>
    <w:rsid w:val="00FA3123"/>
    <w:rsid w:val="00FB4A22"/>
    <w:rsid w:val="00FE06C6"/>
    <w:rsid w:val="00FE0703"/>
    <w:rsid w:val="00FF5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F25BB"/>
  <w15:chartTrackingRefBased/>
  <w15:docId w15:val="{1B5A8601-365B-4254-98ED-C05CE2E8B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32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E23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1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ListeYok"/>
    <w:uiPriority w:val="99"/>
    <w:semiHidden/>
    <w:unhideWhenUsed/>
    <w:rsid w:val="00E4136A"/>
  </w:style>
  <w:style w:type="character" w:styleId="Kpr">
    <w:name w:val="Hyperlink"/>
    <w:basedOn w:val="VarsaylanParagrafYazTipi"/>
    <w:uiPriority w:val="99"/>
    <w:semiHidden/>
    <w:unhideWhenUsed/>
    <w:rsid w:val="00E4136A"/>
    <w:rPr>
      <w:color w:val="0563C1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E4136A"/>
    <w:rPr>
      <w:color w:val="954F72"/>
      <w:u w:val="single"/>
    </w:rPr>
  </w:style>
  <w:style w:type="paragraph" w:customStyle="1" w:styleId="xl65">
    <w:name w:val="xl65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66">
    <w:name w:val="xl66"/>
    <w:basedOn w:val="Normal"/>
    <w:rsid w:val="00E4136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67">
    <w:name w:val="xl67"/>
    <w:basedOn w:val="Normal"/>
    <w:rsid w:val="00E4136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68">
    <w:name w:val="xl68"/>
    <w:basedOn w:val="Normal"/>
    <w:rsid w:val="00E4136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69">
    <w:name w:val="xl69"/>
    <w:basedOn w:val="Normal"/>
    <w:rsid w:val="00E4136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70">
    <w:name w:val="xl70"/>
    <w:basedOn w:val="Normal"/>
    <w:rsid w:val="00E4136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1">
    <w:name w:val="xl71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2">
    <w:name w:val="xl72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3">
    <w:name w:val="xl73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4">
    <w:name w:val="xl74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5">
    <w:name w:val="xl75"/>
    <w:basedOn w:val="Normal"/>
    <w:rsid w:val="00E4136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6">
    <w:name w:val="xl76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7">
    <w:name w:val="xl77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8">
    <w:name w:val="xl78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79">
    <w:name w:val="xl79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0">
    <w:name w:val="xl80"/>
    <w:basedOn w:val="Normal"/>
    <w:rsid w:val="00E4136A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1">
    <w:name w:val="xl81"/>
    <w:basedOn w:val="Normal"/>
    <w:rsid w:val="00E4136A"/>
    <w:pPr>
      <w:spacing w:before="100" w:beforeAutospacing="1" w:after="100" w:afterAutospacing="1" w:line="240" w:lineRule="auto"/>
      <w:jc w:val="both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2">
    <w:name w:val="xl82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3">
    <w:name w:val="xl83"/>
    <w:basedOn w:val="Normal"/>
    <w:rsid w:val="00E4136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4">
    <w:name w:val="xl84"/>
    <w:basedOn w:val="Normal"/>
    <w:rsid w:val="00E4136A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5">
    <w:name w:val="xl85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6">
    <w:name w:val="xl86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7">
    <w:name w:val="xl87"/>
    <w:basedOn w:val="Normal"/>
    <w:rsid w:val="00E4136A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8">
    <w:name w:val="xl88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89">
    <w:name w:val="xl89"/>
    <w:basedOn w:val="Normal"/>
    <w:rsid w:val="00E4136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8"/>
      <w:szCs w:val="28"/>
    </w:rPr>
  </w:style>
  <w:style w:type="paragraph" w:customStyle="1" w:styleId="xl90">
    <w:name w:val="xl90"/>
    <w:basedOn w:val="Normal"/>
    <w:rsid w:val="00E4136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8"/>
      <w:szCs w:val="28"/>
    </w:rPr>
  </w:style>
  <w:style w:type="paragraph" w:customStyle="1" w:styleId="xl91">
    <w:name w:val="xl91"/>
    <w:basedOn w:val="Normal"/>
    <w:rsid w:val="00E4136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8"/>
      <w:szCs w:val="28"/>
    </w:rPr>
  </w:style>
  <w:style w:type="paragraph" w:customStyle="1" w:styleId="xl92">
    <w:name w:val="xl92"/>
    <w:basedOn w:val="Normal"/>
    <w:rsid w:val="00E4136A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sz w:val="20"/>
      <w:szCs w:val="20"/>
    </w:rPr>
  </w:style>
  <w:style w:type="paragraph" w:customStyle="1" w:styleId="xl93">
    <w:name w:val="xl93"/>
    <w:basedOn w:val="Normal"/>
    <w:rsid w:val="00E4136A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sz w:val="20"/>
      <w:szCs w:val="20"/>
    </w:rPr>
  </w:style>
  <w:style w:type="paragraph" w:customStyle="1" w:styleId="xl94">
    <w:name w:val="xl94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Calibri" w:eastAsia="Times New Roman" w:hAnsi="Calibri" w:cs="Times New Roman"/>
      <w:sz w:val="15"/>
      <w:szCs w:val="15"/>
    </w:rPr>
  </w:style>
  <w:style w:type="paragraph" w:customStyle="1" w:styleId="xl95">
    <w:name w:val="xl95"/>
    <w:basedOn w:val="Normal"/>
    <w:rsid w:val="00E4136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6">
    <w:name w:val="xl96"/>
    <w:basedOn w:val="Normal"/>
    <w:rsid w:val="00E413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7">
    <w:name w:val="xl97"/>
    <w:basedOn w:val="Normal"/>
    <w:rsid w:val="00E4136A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8">
    <w:name w:val="xl98"/>
    <w:basedOn w:val="Normal"/>
    <w:rsid w:val="00E4136A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99">
    <w:name w:val="xl99"/>
    <w:basedOn w:val="Normal"/>
    <w:rsid w:val="00E4136A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0">
    <w:name w:val="xl100"/>
    <w:basedOn w:val="Normal"/>
    <w:rsid w:val="00E4136A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1">
    <w:name w:val="xl101"/>
    <w:basedOn w:val="Normal"/>
    <w:rsid w:val="00E4136A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2">
    <w:name w:val="xl102"/>
    <w:basedOn w:val="Normal"/>
    <w:rsid w:val="00E4136A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3">
    <w:name w:val="xl103"/>
    <w:basedOn w:val="Normal"/>
    <w:rsid w:val="00E4136A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4">
    <w:name w:val="xl104"/>
    <w:basedOn w:val="Normal"/>
    <w:rsid w:val="00E4136A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customStyle="1" w:styleId="xl105">
    <w:name w:val="xl105"/>
    <w:basedOn w:val="Normal"/>
    <w:rsid w:val="00E4136A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sz w:val="15"/>
      <w:szCs w:val="15"/>
    </w:rPr>
  </w:style>
  <w:style w:type="paragraph" w:styleId="BalonMetni">
    <w:name w:val="Balloon Text"/>
    <w:basedOn w:val="Normal"/>
    <w:link w:val="BalonMetniChar1"/>
    <w:uiPriority w:val="99"/>
    <w:semiHidden/>
    <w:unhideWhenUsed/>
    <w:rsid w:val="00E413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1">
    <w:name w:val="Balon Metni Char1"/>
    <w:basedOn w:val="VarsaylanParagrafYazTipi"/>
    <w:link w:val="BalonMetni"/>
    <w:uiPriority w:val="99"/>
    <w:semiHidden/>
    <w:rsid w:val="00E4136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rsid w:val="00E4136A"/>
    <w:rPr>
      <w:rFonts w:ascii="Segoe UI" w:eastAsiaTheme="minorEastAsia" w:hAnsi="Segoe UI" w:cs="Segoe UI"/>
      <w:sz w:val="18"/>
      <w:szCs w:val="18"/>
      <w:lang w:val="tr-TR" w:eastAsia="zh-TW"/>
    </w:rPr>
  </w:style>
  <w:style w:type="paragraph" w:styleId="stBilgi">
    <w:name w:val="header"/>
    <w:basedOn w:val="Normal"/>
    <w:link w:val="stBilgiChar"/>
    <w:uiPriority w:val="99"/>
    <w:unhideWhenUsed/>
    <w:rsid w:val="00E413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4136A"/>
  </w:style>
  <w:style w:type="paragraph" w:styleId="AltBilgi">
    <w:name w:val="footer"/>
    <w:basedOn w:val="Normal"/>
    <w:link w:val="AltBilgiChar"/>
    <w:uiPriority w:val="99"/>
    <w:unhideWhenUsed/>
    <w:rsid w:val="00E413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4136A"/>
  </w:style>
  <w:style w:type="character" w:customStyle="1" w:styleId="name">
    <w:name w:val="name"/>
    <w:basedOn w:val="VarsaylanParagrafYazTipi"/>
    <w:rsid w:val="00E4136A"/>
  </w:style>
  <w:style w:type="character" w:customStyle="1" w:styleId="Yok">
    <w:name w:val="Yok"/>
    <w:rsid w:val="00E4136A"/>
  </w:style>
  <w:style w:type="paragraph" w:styleId="Dzeltme">
    <w:name w:val="Revision"/>
    <w:hidden/>
    <w:uiPriority w:val="99"/>
    <w:semiHidden/>
    <w:rsid w:val="00E4136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E4136A"/>
    <w:rPr>
      <w:sz w:val="16"/>
      <w:szCs w:val="16"/>
    </w:rPr>
  </w:style>
  <w:style w:type="paragraph" w:styleId="AklamaMetni">
    <w:name w:val="annotation text"/>
    <w:basedOn w:val="Normal"/>
    <w:link w:val="AklamaMetniChar1"/>
    <w:uiPriority w:val="99"/>
    <w:semiHidden/>
    <w:unhideWhenUsed/>
    <w:rsid w:val="00E4136A"/>
    <w:pPr>
      <w:spacing w:line="240" w:lineRule="auto"/>
    </w:pPr>
    <w:rPr>
      <w:sz w:val="20"/>
      <w:szCs w:val="20"/>
    </w:rPr>
  </w:style>
  <w:style w:type="character" w:customStyle="1" w:styleId="AklamaMetniChar1">
    <w:name w:val="Açıklama Metni Char1"/>
    <w:basedOn w:val="VarsaylanParagrafYazTipi"/>
    <w:link w:val="AklamaMetni"/>
    <w:uiPriority w:val="99"/>
    <w:semiHidden/>
    <w:rsid w:val="00E4136A"/>
    <w:rPr>
      <w:sz w:val="20"/>
      <w:szCs w:val="20"/>
    </w:rPr>
  </w:style>
  <w:style w:type="character" w:customStyle="1" w:styleId="AklamaMetniChar">
    <w:name w:val="Açıklama Metni Char"/>
    <w:basedOn w:val="VarsaylanParagrafYazTipi"/>
    <w:rsid w:val="00E4136A"/>
    <w:rPr>
      <w:rFonts w:asciiTheme="minorHAnsi" w:eastAsiaTheme="minorEastAsia" w:hAnsiTheme="minorHAnsi" w:cstheme="minorBidi"/>
      <w:sz w:val="20"/>
      <w:szCs w:val="20"/>
      <w:lang w:val="tr-TR" w:eastAsia="zh-TW"/>
    </w:rPr>
  </w:style>
  <w:style w:type="paragraph" w:styleId="AklamaKonusu">
    <w:name w:val="annotation subject"/>
    <w:basedOn w:val="AklamaMetni"/>
    <w:next w:val="AklamaMetni"/>
    <w:link w:val="AklamaKonusuChar1"/>
    <w:uiPriority w:val="99"/>
    <w:semiHidden/>
    <w:unhideWhenUsed/>
    <w:rsid w:val="00E4136A"/>
    <w:rPr>
      <w:b/>
      <w:bCs/>
    </w:rPr>
  </w:style>
  <w:style w:type="character" w:customStyle="1" w:styleId="AklamaKonusuChar1">
    <w:name w:val="Açıklama Konusu Char1"/>
    <w:basedOn w:val="AklamaMetniChar1"/>
    <w:link w:val="AklamaKonusu"/>
    <w:uiPriority w:val="99"/>
    <w:semiHidden/>
    <w:rsid w:val="00E4136A"/>
    <w:rPr>
      <w:b/>
      <w:bCs/>
      <w:sz w:val="20"/>
      <w:szCs w:val="20"/>
    </w:rPr>
  </w:style>
  <w:style w:type="character" w:customStyle="1" w:styleId="AklamaKonusuChar">
    <w:name w:val="Açıklama Konusu Char"/>
    <w:basedOn w:val="AklamaMetniChar"/>
    <w:rsid w:val="00E4136A"/>
    <w:rPr>
      <w:rFonts w:asciiTheme="minorHAnsi" w:eastAsiaTheme="minorEastAsia" w:hAnsiTheme="minorHAnsi" w:cstheme="minorBidi"/>
      <w:b/>
      <w:bCs/>
      <w:sz w:val="20"/>
      <w:szCs w:val="20"/>
      <w:lang w:val="tr-TR" w:eastAsia="zh-TW"/>
    </w:rPr>
  </w:style>
  <w:style w:type="character" w:customStyle="1" w:styleId="VarsaylanParagrafYazTipi1">
    <w:name w:val="Varsayılan Paragraf Yazı Tipi1"/>
    <w:rsid w:val="00E4136A"/>
  </w:style>
  <w:style w:type="paragraph" w:customStyle="1" w:styleId="Standard">
    <w:name w:val="Standard"/>
    <w:rsid w:val="00E4136A"/>
    <w:pPr>
      <w:suppressAutoHyphens/>
      <w:autoSpaceDN w:val="0"/>
      <w:spacing w:line="254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Heading">
    <w:name w:val="Heading"/>
    <w:basedOn w:val="Standard"/>
    <w:next w:val="Textbody"/>
    <w:rsid w:val="00E4136A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E4136A"/>
    <w:pPr>
      <w:spacing w:after="120"/>
    </w:pPr>
  </w:style>
  <w:style w:type="paragraph" w:customStyle="1" w:styleId="Liste1">
    <w:name w:val="Liste1"/>
    <w:basedOn w:val="Textbody"/>
    <w:rsid w:val="00E4136A"/>
    <w:rPr>
      <w:rFonts w:cs="Mangal"/>
    </w:rPr>
  </w:style>
  <w:style w:type="paragraph" w:customStyle="1" w:styleId="KonuBal1">
    <w:name w:val="Konu Başlığı1"/>
    <w:basedOn w:val="Standard"/>
    <w:rsid w:val="00E4136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ltyaz1">
    <w:name w:val="Altyazı1"/>
    <w:basedOn w:val="Heading"/>
    <w:next w:val="Textbody"/>
    <w:rsid w:val="00E4136A"/>
    <w:pPr>
      <w:jc w:val="center"/>
    </w:pPr>
    <w:rPr>
      <w:i/>
      <w:iCs/>
    </w:rPr>
  </w:style>
  <w:style w:type="paragraph" w:customStyle="1" w:styleId="Index">
    <w:name w:val="Index"/>
    <w:basedOn w:val="Standard"/>
    <w:rsid w:val="00E4136A"/>
    <w:pPr>
      <w:suppressLineNumbers/>
    </w:pPr>
    <w:rPr>
      <w:rFonts w:cs="Mangal"/>
    </w:rPr>
  </w:style>
  <w:style w:type="paragraph" w:customStyle="1" w:styleId="BalonMetni1">
    <w:name w:val="Balon Metni1"/>
    <w:basedOn w:val="Standard"/>
    <w:rsid w:val="00E4136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tbilgi1">
    <w:name w:val="Üstbilgi1"/>
    <w:basedOn w:val="Standard"/>
    <w:rsid w:val="00E4136A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customStyle="1" w:styleId="Altbilgi1">
    <w:name w:val="Altbilgi1"/>
    <w:basedOn w:val="Standard"/>
    <w:rsid w:val="00E4136A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customStyle="1" w:styleId="Dzeltme1">
    <w:name w:val="Düzeltme1"/>
    <w:rsid w:val="00E4136A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AklamaMetni1">
    <w:name w:val="Açıklama Metni1"/>
    <w:basedOn w:val="Standard"/>
    <w:rsid w:val="00E4136A"/>
    <w:pPr>
      <w:spacing w:line="240" w:lineRule="auto"/>
    </w:pPr>
    <w:rPr>
      <w:sz w:val="20"/>
      <w:szCs w:val="20"/>
    </w:rPr>
  </w:style>
  <w:style w:type="paragraph" w:customStyle="1" w:styleId="AklamaKonusu1">
    <w:name w:val="Açıklama Konusu1"/>
    <w:basedOn w:val="AklamaMetni1"/>
    <w:rsid w:val="00E4136A"/>
    <w:rPr>
      <w:b/>
      <w:bCs/>
    </w:rPr>
  </w:style>
  <w:style w:type="paragraph" w:customStyle="1" w:styleId="TableContents">
    <w:name w:val="Table Contents"/>
    <w:basedOn w:val="Standard"/>
    <w:rsid w:val="00E4136A"/>
    <w:pPr>
      <w:suppressLineNumbers/>
    </w:pPr>
  </w:style>
  <w:style w:type="character" w:customStyle="1" w:styleId="Internetlink">
    <w:name w:val="Internet link"/>
    <w:basedOn w:val="VarsaylanParagrafYazTipi1"/>
    <w:rsid w:val="00E4136A"/>
    <w:rPr>
      <w:color w:val="0563C1"/>
      <w:u w:val="single"/>
    </w:rPr>
  </w:style>
  <w:style w:type="character" w:customStyle="1" w:styleId="zlenenKpr1">
    <w:name w:val="İzlenen Köprü1"/>
    <w:basedOn w:val="VarsaylanParagrafYazTipi1"/>
    <w:rsid w:val="00E4136A"/>
    <w:rPr>
      <w:color w:val="954F72"/>
      <w:u w:val="single"/>
    </w:rPr>
  </w:style>
  <w:style w:type="character" w:customStyle="1" w:styleId="stbilgiChar0">
    <w:name w:val="Üstbilgi Char"/>
    <w:basedOn w:val="VarsaylanParagrafYazTipi1"/>
    <w:rsid w:val="00E4136A"/>
    <w:rPr>
      <w:lang w:eastAsia="zh-TW"/>
    </w:rPr>
  </w:style>
  <w:style w:type="character" w:customStyle="1" w:styleId="AltbilgiChar0">
    <w:name w:val="Altbilgi Char"/>
    <w:basedOn w:val="VarsaylanParagrafYazTipi1"/>
    <w:rsid w:val="00E4136A"/>
    <w:rPr>
      <w:lang w:eastAsia="zh-TW"/>
    </w:rPr>
  </w:style>
  <w:style w:type="character" w:customStyle="1" w:styleId="AklamaBavurusu1">
    <w:name w:val="Açıklama Başvurusu1"/>
    <w:basedOn w:val="VarsaylanParagrafYazTipi1"/>
    <w:rsid w:val="00E4136A"/>
    <w:rPr>
      <w:sz w:val="16"/>
      <w:szCs w:val="16"/>
    </w:rPr>
  </w:style>
  <w:style w:type="character" w:customStyle="1" w:styleId="ListLabel1">
    <w:name w:val="ListLabel 1"/>
    <w:rsid w:val="00E4136A"/>
    <w:rPr>
      <w:rFonts w:cs="Calibri"/>
    </w:rPr>
  </w:style>
  <w:style w:type="character" w:customStyle="1" w:styleId="ListLabel2">
    <w:name w:val="ListLabel 2"/>
    <w:rsid w:val="00E4136A"/>
    <w:rPr>
      <w:rFonts w:cs="Courier New"/>
    </w:rPr>
  </w:style>
  <w:style w:type="numbering" w:customStyle="1" w:styleId="WWNum1">
    <w:name w:val="WWNum1"/>
    <w:basedOn w:val="ListeYok"/>
    <w:rsid w:val="00E4136A"/>
    <w:pPr>
      <w:numPr>
        <w:numId w:val="4"/>
      </w:numPr>
    </w:pPr>
  </w:style>
  <w:style w:type="numbering" w:customStyle="1" w:styleId="WWNum2">
    <w:name w:val="WWNum2"/>
    <w:basedOn w:val="ListeYok"/>
    <w:rsid w:val="00E4136A"/>
    <w:pPr>
      <w:numPr>
        <w:numId w:val="5"/>
      </w:numPr>
    </w:pPr>
  </w:style>
  <w:style w:type="numbering" w:customStyle="1" w:styleId="WWNum3">
    <w:name w:val="WWNum3"/>
    <w:basedOn w:val="ListeYok"/>
    <w:rsid w:val="00E4136A"/>
    <w:pPr>
      <w:numPr>
        <w:numId w:val="6"/>
      </w:numPr>
    </w:pPr>
  </w:style>
  <w:style w:type="paragraph" w:styleId="ListeParagraf">
    <w:name w:val="List Paragraph"/>
    <w:basedOn w:val="Normal"/>
    <w:uiPriority w:val="34"/>
    <w:qFormat/>
    <w:rsid w:val="00E41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9C2DB-13E8-46E9-975D-96BD7E08B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1340</Words>
  <Characters>7640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Piri Reis University</Company>
  <LinksUpToDate>false</LinksUpToDate>
  <CharactersWithSpaces>8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Sezer ILGIN</dc:creator>
  <cp:keywords/>
  <dc:description/>
  <cp:lastModifiedBy>Derya KAYAOGLU</cp:lastModifiedBy>
  <cp:revision>50</cp:revision>
  <cp:lastPrinted>2021-08-30T11:11:00Z</cp:lastPrinted>
  <dcterms:created xsi:type="dcterms:W3CDTF">2021-09-17T08:13:00Z</dcterms:created>
  <dcterms:modified xsi:type="dcterms:W3CDTF">2025-10-01T10:35:00Z</dcterms:modified>
</cp:coreProperties>
</file>